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31FD15" w14:textId="72BE5D76" w:rsidR="00034DD6" w:rsidRDefault="00266968" w:rsidP="00A93772">
      <w:pPr>
        <w:rPr>
          <w:b/>
          <w:bCs/>
          <w:sz w:val="32"/>
          <w:szCs w:val="32"/>
          <w:lang w:val="en-US"/>
        </w:rPr>
      </w:pPr>
      <w:r>
        <w:rPr>
          <w:b/>
          <w:bCs/>
          <w:sz w:val="32"/>
          <w:szCs w:val="32"/>
          <w:lang w:val="en-US"/>
        </w:rPr>
        <w:t>Module 2</w:t>
      </w:r>
    </w:p>
    <w:p w14:paraId="31891543" w14:textId="59B63265" w:rsidR="00266968" w:rsidRPr="00680B15" w:rsidRDefault="00266968">
      <w:pPr>
        <w:rPr>
          <w:b/>
          <w:bCs/>
          <w:sz w:val="28"/>
          <w:szCs w:val="28"/>
          <w:lang w:val="en-US"/>
        </w:rPr>
      </w:pPr>
      <w:r w:rsidRPr="00680B15">
        <w:rPr>
          <w:b/>
          <w:bCs/>
          <w:sz w:val="28"/>
          <w:szCs w:val="28"/>
          <w:lang w:val="en-US"/>
        </w:rPr>
        <w:t>Topic</w:t>
      </w:r>
    </w:p>
    <w:p w14:paraId="3DB82B1A" w14:textId="2FF7D313" w:rsidR="00266968" w:rsidRPr="00680B15" w:rsidRDefault="00266968">
      <w:pPr>
        <w:rPr>
          <w:rFonts w:eastAsia="Calibri" w:cs="Mangal"/>
          <w:b/>
          <w:bCs/>
          <w:sz w:val="28"/>
          <w:szCs w:val="28"/>
          <w:lang w:val="en-US"/>
        </w:rPr>
      </w:pPr>
      <w:r w:rsidRPr="00680B15">
        <w:rPr>
          <w:rFonts w:eastAsia="Calibri" w:cs="Mangal"/>
          <w:b/>
          <w:bCs/>
          <w:sz w:val="28"/>
          <w:szCs w:val="28"/>
          <w:lang w:val="en-US"/>
        </w:rPr>
        <w:t>Public and Private access specifiers</w:t>
      </w:r>
    </w:p>
    <w:p w14:paraId="51695924" w14:textId="0EE439D7" w:rsidR="00266968" w:rsidRDefault="00266968">
      <w:pPr>
        <w:rPr>
          <w:rFonts w:eastAsia="Calibri" w:cs="Mangal"/>
          <w:sz w:val="28"/>
          <w:szCs w:val="28"/>
          <w:lang w:val="en-US"/>
        </w:rPr>
      </w:pPr>
      <w:r>
        <w:rPr>
          <w:rFonts w:eastAsia="Calibri" w:cs="Mangal"/>
          <w:sz w:val="28"/>
          <w:szCs w:val="28"/>
          <w:lang w:val="en-US"/>
        </w:rPr>
        <w:t>Question</w:t>
      </w:r>
    </w:p>
    <w:p w14:paraId="648BA56A" w14:textId="0D990D33" w:rsidR="00266968" w:rsidRDefault="00266968">
      <w:pPr>
        <w:rPr>
          <w:rFonts w:eastAsia="Calibri" w:cs="Mangal"/>
          <w:sz w:val="28"/>
          <w:szCs w:val="28"/>
          <w:lang w:val="en-US"/>
        </w:rPr>
      </w:pPr>
      <w:r>
        <w:rPr>
          <w:rFonts w:eastAsia="Calibri" w:cs="Mangal"/>
          <w:sz w:val="28"/>
          <w:szCs w:val="28"/>
          <w:lang w:val="en-US"/>
        </w:rPr>
        <w:t xml:space="preserve">An </w:t>
      </w:r>
      <w:proofErr w:type="spellStart"/>
      <w:r>
        <w:rPr>
          <w:rFonts w:eastAsia="Calibri" w:cs="Mangal"/>
          <w:sz w:val="28"/>
          <w:szCs w:val="28"/>
          <w:lang w:val="en-US"/>
        </w:rPr>
        <w:t>EmployeeDetail</w:t>
      </w:r>
      <w:proofErr w:type="spellEnd"/>
      <w:r>
        <w:rPr>
          <w:rFonts w:eastAsia="Calibri" w:cs="Mangal"/>
          <w:sz w:val="28"/>
          <w:szCs w:val="28"/>
          <w:lang w:val="en-US"/>
        </w:rPr>
        <w:t xml:space="preserve"> Class Which Take the Employ Detail</w:t>
      </w:r>
    </w:p>
    <w:p w14:paraId="439C181F" w14:textId="3EF5430B" w:rsidR="00266968" w:rsidRDefault="00266968">
      <w:pPr>
        <w:rPr>
          <w:rFonts w:eastAsia="Calibri" w:cs="Mangal"/>
          <w:b/>
          <w:bCs/>
          <w:sz w:val="28"/>
          <w:szCs w:val="28"/>
          <w:lang w:val="en-US"/>
        </w:rPr>
      </w:pPr>
      <w:r>
        <w:rPr>
          <w:rFonts w:eastAsia="Calibri" w:cs="Mangal"/>
          <w:b/>
          <w:bCs/>
          <w:sz w:val="28"/>
          <w:szCs w:val="28"/>
          <w:lang w:val="en-US"/>
        </w:rPr>
        <w:t>Code</w:t>
      </w:r>
    </w:p>
    <w:p w14:paraId="7B140540" w14:textId="77777777" w:rsidR="00266968" w:rsidRPr="00266968" w:rsidRDefault="00266968" w:rsidP="0026696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6696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EmployeeDetail</w:t>
      </w:r>
      <w:proofErr w:type="spellEnd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  <w:proofErr w:type="gramEnd"/>
    </w:p>
    <w:p w14:paraId="4A1A6DC6" w14:textId="77777777" w:rsidR="00266968" w:rsidRPr="00266968" w:rsidRDefault="00266968" w:rsidP="0026696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6696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ivate</w:t>
      </w: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6696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eName</w:t>
      </w:r>
      <w:proofErr w:type="spellEnd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2F212C7" w14:textId="77777777" w:rsidR="00266968" w:rsidRPr="00266968" w:rsidRDefault="00266968" w:rsidP="0026696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6696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ivate</w:t>
      </w: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6696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eId</w:t>
      </w:r>
      <w:proofErr w:type="spellEnd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BC751EE" w14:textId="77777777" w:rsidR="00266968" w:rsidRPr="00266968" w:rsidRDefault="00266968" w:rsidP="0026696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6696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ivate</w:t>
      </w: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6696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Hour;</w:t>
      </w:r>
    </w:p>
    <w:p w14:paraId="389EF832" w14:textId="77777777" w:rsidR="00266968" w:rsidRPr="00266968" w:rsidRDefault="00266968" w:rsidP="0026696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6696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ivate</w:t>
      </w: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6696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eRate</w:t>
      </w:r>
      <w:proofErr w:type="spellEnd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5A45CBF" w14:textId="77777777" w:rsidR="00266968" w:rsidRPr="00266968" w:rsidRDefault="00266968" w:rsidP="0026696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6696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6696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count;</w:t>
      </w:r>
    </w:p>
    <w:p w14:paraId="4D86E945" w14:textId="77777777" w:rsidR="00266968" w:rsidRPr="00266968" w:rsidRDefault="00266968" w:rsidP="0026696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BAFECC2" w14:textId="77777777" w:rsidR="00266968" w:rsidRPr="00266968" w:rsidRDefault="00266968" w:rsidP="0026696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6696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EmployeeDetail</w:t>
      </w:r>
      <w:proofErr w:type="spellEnd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26696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ame, </w:t>
      </w:r>
      <w:r w:rsidRPr="0026696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id, </w:t>
      </w:r>
      <w:r w:rsidRPr="0026696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hour, </w:t>
      </w:r>
      <w:r w:rsidRPr="0026696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rate){</w:t>
      </w:r>
    </w:p>
    <w:p w14:paraId="371AAF82" w14:textId="77777777" w:rsidR="00266968" w:rsidRPr="00266968" w:rsidRDefault="00266968" w:rsidP="0026696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gramStart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et(</w:t>
      </w:r>
      <w:proofErr w:type="gramEnd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name, id, hour, rate);</w:t>
      </w:r>
    </w:p>
    <w:p w14:paraId="15CBF0AF" w14:textId="77777777" w:rsidR="00266968" w:rsidRPr="00266968" w:rsidRDefault="00266968" w:rsidP="0026696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4BDD36FA" w14:textId="77777777" w:rsidR="00266968" w:rsidRPr="00266968" w:rsidRDefault="00266968" w:rsidP="0026696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092E0A7" w14:textId="77777777" w:rsidR="00266968" w:rsidRPr="00266968" w:rsidRDefault="00266968" w:rsidP="0026696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6696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6696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et(</w:t>
      </w:r>
      <w:proofErr w:type="gramEnd"/>
      <w:r w:rsidRPr="0026696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ame, </w:t>
      </w:r>
      <w:r w:rsidRPr="0026696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id, </w:t>
      </w:r>
      <w:r w:rsidRPr="0026696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hour, </w:t>
      </w:r>
      <w:r w:rsidRPr="0026696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rate){</w:t>
      </w:r>
    </w:p>
    <w:p w14:paraId="1DC11341" w14:textId="77777777" w:rsidR="00266968" w:rsidRPr="00266968" w:rsidRDefault="00266968" w:rsidP="0026696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eName</w:t>
      </w:r>
      <w:proofErr w:type="spellEnd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name;</w:t>
      </w:r>
    </w:p>
    <w:p w14:paraId="130C5B04" w14:textId="77777777" w:rsidR="00266968" w:rsidRPr="00266968" w:rsidRDefault="00266968" w:rsidP="0026696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eId</w:t>
      </w:r>
      <w:proofErr w:type="spellEnd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id + count++;</w:t>
      </w:r>
    </w:p>
    <w:p w14:paraId="5C0C627C" w14:textId="77777777" w:rsidR="00266968" w:rsidRPr="00266968" w:rsidRDefault="00266968" w:rsidP="0026696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Hour = hour;</w:t>
      </w:r>
    </w:p>
    <w:p w14:paraId="622B0FD1" w14:textId="77777777" w:rsidR="00266968" w:rsidRPr="00266968" w:rsidRDefault="00266968" w:rsidP="0026696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eRate</w:t>
      </w:r>
      <w:proofErr w:type="spellEnd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rate;</w:t>
      </w:r>
    </w:p>
    <w:p w14:paraId="290AA223" w14:textId="77777777" w:rsidR="00266968" w:rsidRPr="00266968" w:rsidRDefault="00266968" w:rsidP="0026696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17FAF10F" w14:textId="77777777" w:rsidR="00266968" w:rsidRPr="00266968" w:rsidRDefault="00266968" w:rsidP="0026696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0FE85D9" w14:textId="77777777" w:rsidR="00266968" w:rsidRPr="00266968" w:rsidRDefault="00266968" w:rsidP="0026696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6696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6696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(</w:t>
      </w:r>
      <w:proofErr w:type="gramEnd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{</w:t>
      </w:r>
    </w:p>
    <w:p w14:paraId="0F618E8E" w14:textId="77777777" w:rsidR="00266968" w:rsidRPr="00266968" w:rsidRDefault="00266968" w:rsidP="0026696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6696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Name: "</w:t>
      </w: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proofErr w:type="spellStart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eName</w:t>
      </w:r>
      <w:proofErr w:type="spellEnd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CA6A452" w14:textId="77777777" w:rsidR="00266968" w:rsidRPr="00266968" w:rsidRDefault="00266968" w:rsidP="0026696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6696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Id: "</w:t>
      </w: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proofErr w:type="spellStart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eId</w:t>
      </w:r>
      <w:proofErr w:type="spellEnd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FFAA340" w14:textId="77777777" w:rsidR="00266968" w:rsidRPr="00266968" w:rsidRDefault="00266968" w:rsidP="0026696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6696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Hour: "</w:t>
      </w: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Hour);</w:t>
      </w:r>
    </w:p>
    <w:p w14:paraId="1D559057" w14:textId="77777777" w:rsidR="00266968" w:rsidRPr="00266968" w:rsidRDefault="00266968" w:rsidP="0026696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6696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Rate: "</w:t>
      </w: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proofErr w:type="spellStart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eRate</w:t>
      </w:r>
      <w:proofErr w:type="spellEnd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68F1505" w14:textId="77777777" w:rsidR="00266968" w:rsidRPr="00266968" w:rsidRDefault="00266968" w:rsidP="0026696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6A266297" w14:textId="77777777" w:rsidR="00266968" w:rsidRPr="00266968" w:rsidRDefault="00266968" w:rsidP="0026696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DA12BC5" w14:textId="77777777" w:rsidR="00266968" w:rsidRPr="00266968" w:rsidRDefault="00266968" w:rsidP="0026696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0B191A82" w14:textId="77777777" w:rsidR="00266968" w:rsidRPr="00266968" w:rsidRDefault="00266968" w:rsidP="0026696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D1A9CF4" w14:textId="77777777" w:rsidR="00266968" w:rsidRPr="00266968" w:rsidRDefault="00266968" w:rsidP="0026696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6696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6696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Employee {</w:t>
      </w:r>
    </w:p>
    <w:p w14:paraId="61043187" w14:textId="77777777" w:rsidR="00266968" w:rsidRPr="00266968" w:rsidRDefault="00266968" w:rsidP="0026696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6696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6696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6696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in(</w:t>
      </w:r>
      <w:proofErr w:type="gramEnd"/>
      <w:r w:rsidRPr="0026696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[] </w:t>
      </w:r>
      <w:proofErr w:type="spellStart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gs</w:t>
      </w:r>
      <w:proofErr w:type="spellEnd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78ECEFAA" w14:textId="77777777" w:rsidR="00266968" w:rsidRPr="00266968" w:rsidRDefault="00266968" w:rsidP="0026696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6696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mployeeDetail</w:t>
      </w:r>
      <w:proofErr w:type="spellEnd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e1 = </w:t>
      </w:r>
      <w:r w:rsidRPr="0026696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EmployeeDetail</w:t>
      </w:r>
      <w:proofErr w:type="spellEnd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26696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Dev"</w:t>
      </w: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266968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266968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6</w:t>
      </w: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266968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0</w:t>
      </w: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4B354FA" w14:textId="77777777" w:rsidR="00266968" w:rsidRPr="00266968" w:rsidRDefault="00266968" w:rsidP="0026696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6696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mployeeDetail</w:t>
      </w:r>
      <w:proofErr w:type="spellEnd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e2 = </w:t>
      </w:r>
      <w:r w:rsidRPr="0026696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EmployeeDetail</w:t>
      </w:r>
      <w:proofErr w:type="spellEnd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26696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Het"</w:t>
      </w: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266968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266968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5</w:t>
      </w: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266968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</w:t>
      </w: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ECFDD59" w14:textId="77777777" w:rsidR="00266968" w:rsidRPr="00266968" w:rsidRDefault="00266968" w:rsidP="0026696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6696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mployeeDetail</w:t>
      </w:r>
      <w:proofErr w:type="spellEnd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e3 = </w:t>
      </w:r>
      <w:r w:rsidRPr="0026696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EmployeeDetail</w:t>
      </w:r>
      <w:proofErr w:type="spellEnd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26696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proofErr w:type="spellStart"/>
      <w:r w:rsidRPr="0026696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Heet</w:t>
      </w:r>
      <w:proofErr w:type="spellEnd"/>
      <w:r w:rsidRPr="0026696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266968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3</w:t>
      </w: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266968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6</w:t>
      </w: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266968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0</w:t>
      </w: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76B9A10" w14:textId="77777777" w:rsidR="00266968" w:rsidRPr="00266968" w:rsidRDefault="00266968" w:rsidP="0026696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6696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mployeeDetail</w:t>
      </w:r>
      <w:proofErr w:type="spellEnd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e4 = </w:t>
      </w:r>
      <w:r w:rsidRPr="0026696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EmployeeDetail</w:t>
      </w:r>
      <w:proofErr w:type="spellEnd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26696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proofErr w:type="spellStart"/>
      <w:r w:rsidRPr="0026696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Mit</w:t>
      </w:r>
      <w:proofErr w:type="spellEnd"/>
      <w:r w:rsidRPr="0026696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266968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4</w:t>
      </w: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266968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4</w:t>
      </w: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266968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5</w:t>
      </w: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60245E2" w14:textId="77777777" w:rsidR="00266968" w:rsidRPr="00266968" w:rsidRDefault="00266968" w:rsidP="0026696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gramStart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e1.get(</w:t>
      </w:r>
      <w:proofErr w:type="gramEnd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03FC26C" w14:textId="77777777" w:rsidR="00266968" w:rsidRPr="00266968" w:rsidRDefault="00266968" w:rsidP="0026696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gramStart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e2.get(</w:t>
      </w:r>
      <w:proofErr w:type="gramEnd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9128279" w14:textId="77777777" w:rsidR="00266968" w:rsidRPr="00266968" w:rsidRDefault="00266968" w:rsidP="0026696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gramStart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e3.get(</w:t>
      </w:r>
      <w:proofErr w:type="gramEnd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624429D" w14:textId="77777777" w:rsidR="00266968" w:rsidRPr="00266968" w:rsidRDefault="00266968" w:rsidP="0026696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gramStart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e4.get(</w:t>
      </w:r>
      <w:proofErr w:type="gramEnd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81C2EAB" w14:textId="77777777" w:rsidR="00266968" w:rsidRPr="00266968" w:rsidRDefault="00266968" w:rsidP="0026696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C37215A" w14:textId="77777777" w:rsidR="00266968" w:rsidRPr="00266968" w:rsidRDefault="00266968" w:rsidP="0026696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5A073B42" w14:textId="77777777" w:rsidR="00266968" w:rsidRPr="00266968" w:rsidRDefault="00266968" w:rsidP="0026696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62792A57" w14:textId="77777777" w:rsidR="00266968" w:rsidRPr="00266968" w:rsidRDefault="00266968" w:rsidP="0026696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ED55178" w14:textId="77777777" w:rsidR="00266968" w:rsidRPr="00266968" w:rsidRDefault="00266968" w:rsidP="0026696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219D004" w14:textId="5D5A43DD" w:rsidR="00266968" w:rsidRDefault="00266968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Input / Output</w:t>
      </w:r>
    </w:p>
    <w:p w14:paraId="6AEA6394" w14:textId="60FACF4E" w:rsidR="00266968" w:rsidRDefault="00266968">
      <w:pPr>
        <w:rPr>
          <w:b/>
          <w:bCs/>
          <w:sz w:val="28"/>
          <w:szCs w:val="28"/>
          <w:lang w:val="en-US"/>
        </w:rPr>
      </w:pPr>
      <w:r w:rsidRPr="00266968">
        <w:rPr>
          <w:b/>
          <w:bCs/>
          <w:noProof/>
          <w:sz w:val="28"/>
          <w:szCs w:val="28"/>
          <w:lang w:val="en-US"/>
        </w:rPr>
        <w:drawing>
          <wp:inline distT="0" distB="0" distL="0" distR="0" wp14:anchorId="366F5683" wp14:editId="6856B215">
            <wp:extent cx="4083260" cy="2946551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083260" cy="29465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EFD0F6" w14:textId="5B3016E0" w:rsidR="00266968" w:rsidRDefault="00266968">
      <w:pPr>
        <w:rPr>
          <w:b/>
          <w:bCs/>
          <w:sz w:val="28"/>
          <w:szCs w:val="28"/>
          <w:lang w:val="en-US"/>
        </w:rPr>
      </w:pPr>
    </w:p>
    <w:p w14:paraId="5EEA8157" w14:textId="6B66F780" w:rsidR="00266968" w:rsidRPr="00680B15" w:rsidRDefault="00266968">
      <w:pPr>
        <w:rPr>
          <w:b/>
          <w:bCs/>
          <w:sz w:val="28"/>
          <w:szCs w:val="28"/>
          <w:lang w:val="en-US"/>
        </w:rPr>
      </w:pPr>
      <w:r w:rsidRPr="00680B15">
        <w:rPr>
          <w:b/>
          <w:bCs/>
          <w:sz w:val="28"/>
          <w:szCs w:val="28"/>
          <w:lang w:val="en-US"/>
        </w:rPr>
        <w:t xml:space="preserve">Topic </w:t>
      </w:r>
    </w:p>
    <w:p w14:paraId="6831EB93" w14:textId="0BA11788" w:rsidR="00266968" w:rsidRPr="00680B15" w:rsidRDefault="00266968">
      <w:pPr>
        <w:rPr>
          <w:b/>
          <w:bCs/>
          <w:sz w:val="28"/>
          <w:szCs w:val="28"/>
          <w:lang w:val="en-US"/>
        </w:rPr>
      </w:pPr>
      <w:r w:rsidRPr="00680B15">
        <w:rPr>
          <w:b/>
          <w:bCs/>
          <w:sz w:val="28"/>
          <w:szCs w:val="28"/>
          <w:lang w:val="en-US"/>
        </w:rPr>
        <w:t>Constructer Overloading</w:t>
      </w:r>
    </w:p>
    <w:p w14:paraId="3E1067CA" w14:textId="280EE2C2" w:rsidR="00266968" w:rsidRDefault="00266968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Question</w:t>
      </w:r>
    </w:p>
    <w:p w14:paraId="5E1E07BD" w14:textId="45B30896" w:rsidR="00266968" w:rsidRDefault="00266968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A Product Class Which </w:t>
      </w:r>
      <w:proofErr w:type="gramStart"/>
      <w:r>
        <w:rPr>
          <w:sz w:val="28"/>
          <w:szCs w:val="28"/>
          <w:lang w:val="en-US"/>
        </w:rPr>
        <w:t>overload</w:t>
      </w:r>
      <w:proofErr w:type="gramEnd"/>
      <w:r>
        <w:rPr>
          <w:sz w:val="28"/>
          <w:szCs w:val="28"/>
          <w:lang w:val="en-US"/>
        </w:rPr>
        <w:t xml:space="preserve"> the constructor </w:t>
      </w:r>
    </w:p>
    <w:p w14:paraId="005D2BDA" w14:textId="241E44C9" w:rsidR="00680B15" w:rsidRDefault="00680B15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Code</w:t>
      </w:r>
    </w:p>
    <w:p w14:paraId="72A0F0CF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34324EB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oductTest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61EC1E9D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ID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A5F65AC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Name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8CC3BE4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ate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E2293D0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count;</w:t>
      </w:r>
    </w:p>
    <w:p w14:paraId="1F8D6150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DDB103C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oductTest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Name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rate) {</w:t>
      </w:r>
    </w:p>
    <w:p w14:paraId="280A7CEE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ID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680B1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1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count++;</w:t>
      </w:r>
    </w:p>
    <w:p w14:paraId="3567739A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pName</w:t>
      </w:r>
      <w:proofErr w:type="spellEnd"/>
      <w:proofErr w:type="gram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Name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CCABD2D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ate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rate;</w:t>
      </w:r>
    </w:p>
    <w:p w14:paraId="68C84634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Constructor called with "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Name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 and "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rate);</w:t>
      </w:r>
    </w:p>
    <w:p w14:paraId="663A3771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Name: "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Name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 Rate: "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rate);</w:t>
      </w:r>
    </w:p>
    <w:p w14:paraId="626DE23C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>    }</w:t>
      </w:r>
    </w:p>
    <w:p w14:paraId="2C8CFF20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824349C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oductTest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ame) {</w:t>
      </w:r>
    </w:p>
    <w:p w14:paraId="6003112C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ID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680B1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1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count++;</w:t>
      </w:r>
    </w:p>
    <w:p w14:paraId="70B6B047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Name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name;</w:t>
      </w:r>
    </w:p>
    <w:p w14:paraId="2B959831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Constructor called with "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name);</w:t>
      </w:r>
    </w:p>
    <w:p w14:paraId="24FC6825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Name: "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name);</w:t>
      </w:r>
    </w:p>
    <w:p w14:paraId="02340CD7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1DD4CD4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41D927C0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2D6CD36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oductTest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458B7000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gramStart"/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proofErr w:type="spellStart"/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NoName</w:t>
      </w:r>
      <w:proofErr w:type="spellEnd"/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680B1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154929C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Default constructor called"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4891FA5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proofErr w:type="spellStart"/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NoName</w:t>
      </w:r>
      <w:proofErr w:type="spellEnd"/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B8FE6E4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6A998CAC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1FB68624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844DCE2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Product {</w:t>
      </w:r>
    </w:p>
    <w:p w14:paraId="44DAA0B8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in(</w:t>
      </w:r>
      <w:proofErr w:type="gramEnd"/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[]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gs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12548BC9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oductTest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p1 =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oductTest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Product1"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680B1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08368CC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oductTest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p2 =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oductTest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Product2"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C583E96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oductTest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p3 =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oductTest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065F096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21CB7A25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384187FF" w14:textId="16199424" w:rsidR="00680B15" w:rsidRDefault="00680B15">
      <w:pPr>
        <w:rPr>
          <w:b/>
          <w:bCs/>
          <w:sz w:val="28"/>
          <w:szCs w:val="28"/>
          <w:lang w:val="en-US"/>
        </w:rPr>
      </w:pPr>
    </w:p>
    <w:p w14:paraId="6E54F37B" w14:textId="53ED0043" w:rsidR="00680B15" w:rsidRDefault="00680B15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Input / Output</w:t>
      </w:r>
    </w:p>
    <w:p w14:paraId="462FE215" w14:textId="77F8126F" w:rsidR="00680B15" w:rsidRDefault="00680B15">
      <w:pPr>
        <w:rPr>
          <w:b/>
          <w:bCs/>
          <w:sz w:val="28"/>
          <w:szCs w:val="28"/>
          <w:lang w:val="en-US"/>
        </w:rPr>
      </w:pPr>
      <w:r w:rsidRPr="00680B15">
        <w:rPr>
          <w:b/>
          <w:bCs/>
          <w:noProof/>
          <w:sz w:val="28"/>
          <w:szCs w:val="28"/>
          <w:lang w:val="en-US"/>
        </w:rPr>
        <w:drawing>
          <wp:inline distT="0" distB="0" distL="0" distR="0" wp14:anchorId="39D14338" wp14:editId="2C0C8932">
            <wp:extent cx="3886400" cy="2013053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886400" cy="2013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E83346" w14:textId="2103BD27" w:rsidR="00680B15" w:rsidRDefault="00680B15">
      <w:pPr>
        <w:rPr>
          <w:b/>
          <w:bCs/>
          <w:sz w:val="28"/>
          <w:szCs w:val="28"/>
          <w:lang w:val="en-US"/>
        </w:rPr>
      </w:pPr>
    </w:p>
    <w:p w14:paraId="277C47E8" w14:textId="4569D4FE" w:rsidR="00680B15" w:rsidRPr="00680B15" w:rsidRDefault="00680B15">
      <w:pPr>
        <w:rPr>
          <w:b/>
          <w:bCs/>
          <w:sz w:val="28"/>
          <w:szCs w:val="28"/>
          <w:lang w:val="en-US"/>
        </w:rPr>
      </w:pPr>
      <w:r w:rsidRPr="00680B15">
        <w:rPr>
          <w:b/>
          <w:bCs/>
          <w:sz w:val="28"/>
          <w:szCs w:val="28"/>
          <w:lang w:val="en-US"/>
        </w:rPr>
        <w:t xml:space="preserve">Topic </w:t>
      </w:r>
    </w:p>
    <w:p w14:paraId="081CE068" w14:textId="4EF550EB" w:rsidR="00680B15" w:rsidRPr="00680B15" w:rsidRDefault="00680B15">
      <w:pPr>
        <w:rPr>
          <w:rFonts w:eastAsia="Calibri" w:cs="Mangal"/>
          <w:b/>
          <w:bCs/>
          <w:sz w:val="28"/>
          <w:szCs w:val="28"/>
          <w:lang w:val="en-US"/>
        </w:rPr>
      </w:pPr>
      <w:r w:rsidRPr="00680B15">
        <w:rPr>
          <w:rFonts w:eastAsia="Calibri" w:cs="Mangal"/>
          <w:b/>
          <w:bCs/>
          <w:sz w:val="28"/>
          <w:szCs w:val="28"/>
          <w:lang w:val="en-US"/>
        </w:rPr>
        <w:t>Access specifiers and Constructor overloading</w:t>
      </w:r>
    </w:p>
    <w:p w14:paraId="342E3691" w14:textId="638A7702" w:rsidR="00680B15" w:rsidRDefault="00680B15">
      <w:pPr>
        <w:rPr>
          <w:rFonts w:eastAsia="Calibri" w:cs="Mangal"/>
          <w:sz w:val="28"/>
          <w:szCs w:val="28"/>
          <w:lang w:val="en-US"/>
        </w:rPr>
      </w:pPr>
      <w:r>
        <w:rPr>
          <w:rFonts w:eastAsia="Calibri" w:cs="Mangal"/>
          <w:sz w:val="28"/>
          <w:szCs w:val="28"/>
          <w:lang w:val="en-US"/>
        </w:rPr>
        <w:t xml:space="preserve">Question </w:t>
      </w:r>
    </w:p>
    <w:p w14:paraId="52048528" w14:textId="44825D15" w:rsidR="00680B15" w:rsidRDefault="00680B15">
      <w:pPr>
        <w:rPr>
          <w:rFonts w:eastAsia="Calibri" w:cs="Mangal"/>
          <w:sz w:val="28"/>
          <w:szCs w:val="28"/>
          <w:lang w:val="en-US"/>
        </w:rPr>
      </w:pPr>
      <w:r>
        <w:rPr>
          <w:rFonts w:eastAsia="Calibri" w:cs="Mangal"/>
          <w:sz w:val="28"/>
          <w:szCs w:val="28"/>
          <w:lang w:val="en-US"/>
        </w:rPr>
        <w:t xml:space="preserve">An </w:t>
      </w:r>
      <w:proofErr w:type="gramStart"/>
      <w:r>
        <w:rPr>
          <w:rFonts w:eastAsia="Calibri" w:cs="Mangal"/>
          <w:sz w:val="28"/>
          <w:szCs w:val="28"/>
          <w:lang w:val="en-US"/>
        </w:rPr>
        <w:t>Employee</w:t>
      </w:r>
      <w:proofErr w:type="gramEnd"/>
      <w:r>
        <w:rPr>
          <w:rFonts w:eastAsia="Calibri" w:cs="Mangal"/>
          <w:sz w:val="28"/>
          <w:szCs w:val="28"/>
          <w:lang w:val="en-US"/>
        </w:rPr>
        <w:t xml:space="preserve"> class which get all the detail and find salary</w:t>
      </w:r>
    </w:p>
    <w:p w14:paraId="5839CBFD" w14:textId="7489AC28" w:rsidR="00680B15" w:rsidRDefault="00680B15">
      <w:pPr>
        <w:rPr>
          <w:rFonts w:eastAsia="Calibri" w:cs="Mangal"/>
          <w:b/>
          <w:bCs/>
          <w:sz w:val="28"/>
          <w:szCs w:val="28"/>
          <w:lang w:val="en-US"/>
        </w:rPr>
      </w:pPr>
      <w:r>
        <w:rPr>
          <w:rFonts w:eastAsia="Calibri" w:cs="Mangal"/>
          <w:b/>
          <w:bCs/>
          <w:sz w:val="28"/>
          <w:szCs w:val="28"/>
          <w:lang w:val="en-US"/>
        </w:rPr>
        <w:lastRenderedPageBreak/>
        <w:t>Code</w:t>
      </w:r>
    </w:p>
    <w:p w14:paraId="6B2D3A41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EmployeeDetails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4120D19D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ame;</w:t>
      </w:r>
    </w:p>
    <w:p w14:paraId="23165392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eID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A90D238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ivate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hours;</w:t>
      </w:r>
    </w:p>
    <w:p w14:paraId="10DD8171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ivate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rate;</w:t>
      </w:r>
    </w:p>
    <w:p w14:paraId="1CBB9063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count;</w:t>
      </w:r>
    </w:p>
    <w:p w14:paraId="629EF29D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06CE6A46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eID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680B1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1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count++;</w:t>
      </w:r>
    </w:p>
    <w:p w14:paraId="37CFAEDC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357406F0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F3AF6EF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EmployeeDetails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ame,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hours,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rate) {</w:t>
      </w:r>
    </w:p>
    <w:p w14:paraId="54200F2E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name = name;</w:t>
      </w:r>
    </w:p>
    <w:p w14:paraId="6CF3482D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hours</w:t>
      </w:r>
      <w:proofErr w:type="spellEnd"/>
      <w:proofErr w:type="gram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hours;</w:t>
      </w:r>
    </w:p>
    <w:p w14:paraId="4C24D8D6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rate</w:t>
      </w:r>
      <w:proofErr w:type="spellEnd"/>
      <w:proofErr w:type="gram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rate;</w:t>
      </w:r>
    </w:p>
    <w:p w14:paraId="3C9F7890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4CE0F897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DAD8F3F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Name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365D4E49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ame;</w:t>
      </w:r>
    </w:p>
    <w:p w14:paraId="34911DAA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3E2BBFC0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F67FD0C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Hours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43637619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hours;</w:t>
      </w:r>
    </w:p>
    <w:p w14:paraId="59B67486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47A1118B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92AEBAC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Rate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4E9FE7B8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rate;</w:t>
      </w:r>
    </w:p>
    <w:p w14:paraId="67896D8F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1E3D007C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548605A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findSalary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64A52539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salary;</w:t>
      </w:r>
    </w:p>
    <w:p w14:paraId="2E91F551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07CF6B3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proofErr w:type="gram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Hours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) &gt; </w:t>
      </w:r>
      <w:r w:rsidRPr="00680B1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80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4510F570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extra = (</w:t>
      </w:r>
      <w:proofErr w:type="spellStart"/>
      <w:proofErr w:type="gram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Hours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) - </w:t>
      </w:r>
      <w:r w:rsidRPr="00680B1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80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) *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Rate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() / </w:t>
      </w:r>
      <w:r w:rsidRPr="00680B1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6A49D4F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salary = </w:t>
      </w:r>
      <w:proofErr w:type="spellStart"/>
      <w:proofErr w:type="gram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Hours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) *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Rate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 + extra;</w:t>
      </w:r>
    </w:p>
    <w:p w14:paraId="6433AE72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}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lse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2DB847F2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salary = </w:t>
      </w:r>
      <w:proofErr w:type="spellStart"/>
      <w:proofErr w:type="gram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Hours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) *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Rate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11ACE469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30C34D4A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F78CBC0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salary;</w:t>
      </w:r>
    </w:p>
    <w:p w14:paraId="682D639B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30532FDD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260031C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Info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38640A23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f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EMP ID: %d\n"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proofErr w:type="spellStart"/>
      <w:proofErr w:type="gramStart"/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eID</w:t>
      </w:r>
      <w:proofErr w:type="spellEnd"/>
      <w:proofErr w:type="gram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0E5A6B3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f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"The name </w:t>
      </w:r>
      <w:proofErr w:type="gramStart"/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is :</w:t>
      </w:r>
      <w:proofErr w:type="gramEnd"/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%s\n"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Name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);</w:t>
      </w:r>
    </w:p>
    <w:p w14:paraId="35390488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f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"The hours </w:t>
      </w:r>
      <w:proofErr w:type="gramStart"/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are :</w:t>
      </w:r>
      <w:proofErr w:type="gramEnd"/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%d\n"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Hours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);</w:t>
      </w:r>
    </w:p>
    <w:p w14:paraId="676FB7A3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f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"rate per hour </w:t>
      </w:r>
      <w:proofErr w:type="gramStart"/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is :</w:t>
      </w:r>
      <w:proofErr w:type="gramEnd"/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%d\n"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Rate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);</w:t>
      </w:r>
    </w:p>
    <w:p w14:paraId="43E4C713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   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f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"The salary of the employee </w:t>
      </w:r>
      <w:proofErr w:type="gramStart"/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is :</w:t>
      </w:r>
      <w:proofErr w:type="spellStart"/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RS</w:t>
      </w:r>
      <w:proofErr w:type="gramEnd"/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.%d</w:t>
      </w:r>
      <w:proofErr w:type="spellEnd"/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\n"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findSalary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);</w:t>
      </w:r>
    </w:p>
    <w:p w14:paraId="3AB5FC18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7294F68A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7C2F375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6D02BBEC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CF04692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Employee {</w:t>
      </w:r>
    </w:p>
    <w:p w14:paraId="48D01000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in(</w:t>
      </w:r>
      <w:proofErr w:type="gramEnd"/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[]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gs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7102BC58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mployeeDetails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emp1 =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EmployeeDetails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Dev"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680B1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40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680B1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50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1006ED6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emp1.printInfo();</w:t>
      </w:r>
    </w:p>
    <w:p w14:paraId="58A8CCC0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mployeeDetails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emp2 =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EmployeeDetails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Het"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680B1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10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680B1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70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EC3C6C0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emp2.printInfo();</w:t>
      </w:r>
    </w:p>
    <w:p w14:paraId="17ACAE43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6A5F324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376D8BC3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609E5FE8" w14:textId="00978FF6" w:rsidR="00680B15" w:rsidRDefault="00680B15">
      <w:pPr>
        <w:rPr>
          <w:b/>
          <w:bCs/>
          <w:sz w:val="28"/>
          <w:szCs w:val="28"/>
          <w:lang w:val="en-US"/>
        </w:rPr>
      </w:pPr>
    </w:p>
    <w:p w14:paraId="517A74DB" w14:textId="490C16EB" w:rsidR="00680B15" w:rsidRDefault="00680B15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Input / Output</w:t>
      </w:r>
    </w:p>
    <w:p w14:paraId="6FD80C83" w14:textId="6AA95457" w:rsidR="00680B15" w:rsidRDefault="00680B15">
      <w:pPr>
        <w:rPr>
          <w:b/>
          <w:bCs/>
          <w:sz w:val="28"/>
          <w:szCs w:val="28"/>
          <w:lang w:val="en-US"/>
        </w:rPr>
      </w:pPr>
      <w:r w:rsidRPr="00680B15">
        <w:rPr>
          <w:b/>
          <w:bCs/>
          <w:noProof/>
          <w:sz w:val="28"/>
          <w:szCs w:val="28"/>
          <w:lang w:val="en-US"/>
        </w:rPr>
        <w:drawing>
          <wp:inline distT="0" distB="0" distL="0" distR="0" wp14:anchorId="71ED652C" wp14:editId="3B4F4225">
            <wp:extent cx="4032457" cy="2082907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032457" cy="20829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1571B5" w14:textId="3AB8205E" w:rsidR="00680B15" w:rsidRDefault="00680B15">
      <w:pPr>
        <w:rPr>
          <w:b/>
          <w:bCs/>
          <w:sz w:val="28"/>
          <w:szCs w:val="28"/>
          <w:lang w:val="en-US"/>
        </w:rPr>
      </w:pPr>
    </w:p>
    <w:p w14:paraId="44BE9A7A" w14:textId="3B6B91FC" w:rsidR="00680B15" w:rsidRDefault="00680B15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Question</w:t>
      </w:r>
    </w:p>
    <w:p w14:paraId="28CC4165" w14:textId="07139B48" w:rsidR="00680B15" w:rsidRDefault="00680B15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A class of a Bank Account </w:t>
      </w:r>
    </w:p>
    <w:p w14:paraId="1638DE51" w14:textId="1C9A0CFB" w:rsidR="00680B15" w:rsidRDefault="00680B15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Code</w:t>
      </w:r>
    </w:p>
    <w:p w14:paraId="5CB40BCD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ccountDetail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02359AD5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ccNo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D818B4F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count = </w:t>
      </w:r>
      <w:r w:rsidRPr="00680B1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DCA3CCD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628B72EA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ccNo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680B1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000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count++;</w:t>
      </w:r>
    </w:p>
    <w:p w14:paraId="1AC4712C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7D36699E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ivate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Balance;</w:t>
      </w:r>
    </w:p>
    <w:p w14:paraId="2B7EBAED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ivate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ame;</w:t>
      </w:r>
    </w:p>
    <w:p w14:paraId="37D5D88F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BankName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"Sate Bank </w:t>
      </w:r>
      <w:proofErr w:type="gramStart"/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Of</w:t>
      </w:r>
      <w:proofErr w:type="gramEnd"/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India"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1E1C436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ivate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long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oblieNo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6D31126C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E9CAC07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AccNo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2B804683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ccNo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31DCB61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5910467E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06D2C29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long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MoblieNo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5743F94F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oblieNo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65C0326D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195B5A90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0AE0D6B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Name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1045AA2D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ame;</w:t>
      </w:r>
    </w:p>
    <w:p w14:paraId="5B9E2DD4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5E5101AB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4B9ED49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Balance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4BD10680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Balance;</w:t>
      </w:r>
    </w:p>
    <w:p w14:paraId="2CF33571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0955FAD5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2847B7F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ccountDetail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ame,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long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mobile) {</w:t>
      </w:r>
    </w:p>
    <w:p w14:paraId="6F8280DD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Name = name;</w:t>
      </w:r>
    </w:p>
    <w:p w14:paraId="7C96944B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oblieNo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mobile;</w:t>
      </w:r>
    </w:p>
    <w:p w14:paraId="37C404BF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75F6E4D5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BB5AA3B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ccountDetail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ame) {</w:t>
      </w:r>
    </w:p>
    <w:p w14:paraId="23504DD0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Name = name;</w:t>
      </w:r>
    </w:p>
    <w:p w14:paraId="5AC5D6C3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72CCEB80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A738696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Deposite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amount) {</w:t>
      </w:r>
    </w:p>
    <w:p w14:paraId="7CFEF058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Balance = Balance + amount;</w:t>
      </w:r>
    </w:p>
    <w:p w14:paraId="5B576796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"You </w:t>
      </w:r>
      <w:proofErr w:type="spellStart"/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Deposite</w:t>
      </w:r>
      <w:proofErr w:type="spellEnd"/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: "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amount + </w:t>
      </w:r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" </w:t>
      </w:r>
      <w:proofErr w:type="spellStart"/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rs</w:t>
      </w:r>
      <w:proofErr w:type="spellEnd"/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\n Current Bank Balance for Account Number '"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proofErr w:type="spellStart"/>
      <w:proofErr w:type="gram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AccNo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) + </w:t>
      </w:r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' is "</w:t>
      </w:r>
    </w:p>
    <w:p w14:paraId="432DDD01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+ </w:t>
      </w:r>
      <w:proofErr w:type="spellStart"/>
      <w:proofErr w:type="gram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Balance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) + </w:t>
      </w:r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" </w:t>
      </w:r>
      <w:proofErr w:type="spellStart"/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rs</w:t>
      </w:r>
      <w:proofErr w:type="spellEnd"/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1843E56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59585450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CA7708F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Withdraw(</w:t>
      </w:r>
      <w:proofErr w:type="gramEnd"/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amount) {</w:t>
      </w:r>
    </w:p>
    <w:p w14:paraId="2E95DC37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Balance = Balance - amount;</w:t>
      </w:r>
    </w:p>
    <w:p w14:paraId="462E01A6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You Withdraw: "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amount + </w:t>
      </w:r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" </w:t>
      </w:r>
      <w:proofErr w:type="spellStart"/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rs</w:t>
      </w:r>
      <w:proofErr w:type="spellEnd"/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\n Current Bank Balance for Account Number '"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proofErr w:type="spellStart"/>
      <w:proofErr w:type="gram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AccNo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) + </w:t>
      </w:r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' is "</w:t>
      </w:r>
    </w:p>
    <w:p w14:paraId="6E0204B5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+ </w:t>
      </w:r>
      <w:proofErr w:type="spellStart"/>
      <w:proofErr w:type="gram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Balance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) + </w:t>
      </w:r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" </w:t>
      </w:r>
      <w:proofErr w:type="spellStart"/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rs</w:t>
      </w:r>
      <w:proofErr w:type="spellEnd"/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E7B97ED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468048D2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2768571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57EA2221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C2C4346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Account {</w:t>
      </w:r>
    </w:p>
    <w:p w14:paraId="591DB4DC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Total(</w:t>
      </w:r>
      <w:proofErr w:type="spellStart"/>
      <w:proofErr w:type="gramEnd"/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ccountDetail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r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]){</w:t>
      </w:r>
    </w:p>
    <w:p w14:paraId="63B0535B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sum=</w:t>
      </w:r>
      <w:r w:rsidRPr="00680B1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E7AB86D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gramStart"/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or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680B1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i&lt;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r.length;i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+){</w:t>
      </w:r>
    </w:p>
    <w:p w14:paraId="45021CCB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sum+=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r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proofErr w:type="gram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.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Balance</w:t>
      </w:r>
      <w:proofErr w:type="spellEnd"/>
      <w:proofErr w:type="gram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7D176080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04DDF6A7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   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sum;</w:t>
      </w:r>
    </w:p>
    <w:p w14:paraId="524C2ABA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4F0FF50A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in(</w:t>
      </w:r>
      <w:proofErr w:type="gramEnd"/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[]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gs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323867CF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ccountDetail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AccHolder1 =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ccountDetail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Dev"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680B1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9999999999l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8F34E9C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ccountDetail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AccHolder2 =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ccountDetail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proofErr w:type="spellStart"/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Mit</w:t>
      </w:r>
      <w:proofErr w:type="spellEnd"/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91B8B6A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ccountDetail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AccHolder3 =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ccountDetail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Neel"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680B1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9898989898l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0C04C0E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ccountDetail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AccHolder4 =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ccountDetail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proofErr w:type="spellStart"/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Ved</w:t>
      </w:r>
      <w:proofErr w:type="spellEnd"/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680B1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98942544334l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C329A2A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ccountDetail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AccHolder5 =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ccountDetail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Roy"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680B1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9845436654l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C51185F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AccHolder1.Deposite(</w:t>
      </w:r>
      <w:r w:rsidRPr="00680B1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10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);</w:t>
      </w:r>
    </w:p>
    <w:p w14:paraId="5E20C98E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AccHolder2.Deposite(</w:t>
      </w:r>
      <w:r w:rsidRPr="00680B1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800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);</w:t>
      </w:r>
    </w:p>
    <w:p w14:paraId="2AE12CA5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AccHolder3.Deposite(</w:t>
      </w:r>
      <w:r w:rsidRPr="00680B1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300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);</w:t>
      </w:r>
    </w:p>
    <w:p w14:paraId="1B7A8A8A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AccHolder4.Deposite(</w:t>
      </w:r>
      <w:r w:rsidRPr="00680B1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500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);</w:t>
      </w:r>
    </w:p>
    <w:p w14:paraId="47218661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AccHolder5.Deposite(</w:t>
      </w:r>
      <w:r w:rsidRPr="00680B1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0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);</w:t>
      </w:r>
    </w:p>
    <w:p w14:paraId="6C2D248E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AccHolder1.Withdraw(</w:t>
      </w:r>
      <w:r w:rsidRPr="00680B1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);</w:t>
      </w:r>
    </w:p>
    <w:p w14:paraId="1AE05C51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</w:p>
    <w:p w14:paraId="2C42454D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ccountDetail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gram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]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dtl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{AccHolder1,AccHolder2,AccHolder3,AccHolder4,AccHolder5 };</w:t>
      </w:r>
    </w:p>
    <w:p w14:paraId="05696575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"The Total </w:t>
      </w:r>
      <w:proofErr w:type="spellStart"/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Ammount</w:t>
      </w:r>
      <w:proofErr w:type="spellEnd"/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in the Bank is: "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ccount.Total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dtl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);</w:t>
      </w:r>
    </w:p>
    <w:p w14:paraId="3765DBBF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59AC0899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37D2CA19" w14:textId="77777777" w:rsidR="00680B15" w:rsidRPr="00680B15" w:rsidRDefault="00680B15" w:rsidP="00680B1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CF0A863" w14:textId="067A53E0" w:rsidR="00680B15" w:rsidRDefault="00680B15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Input / Output</w:t>
      </w:r>
    </w:p>
    <w:p w14:paraId="1DF0743F" w14:textId="63D2B624" w:rsidR="00680B15" w:rsidRDefault="00680B15">
      <w:pPr>
        <w:rPr>
          <w:b/>
          <w:bCs/>
          <w:sz w:val="28"/>
          <w:szCs w:val="28"/>
          <w:lang w:val="en-US"/>
        </w:rPr>
      </w:pPr>
      <w:r w:rsidRPr="00680B15">
        <w:rPr>
          <w:b/>
          <w:bCs/>
          <w:noProof/>
          <w:sz w:val="28"/>
          <w:szCs w:val="28"/>
          <w:lang w:val="en-US"/>
        </w:rPr>
        <w:drawing>
          <wp:inline distT="0" distB="0" distL="0" distR="0" wp14:anchorId="2AAFF1C1" wp14:editId="3ADA4D42">
            <wp:extent cx="4248368" cy="2508379"/>
            <wp:effectExtent l="0" t="0" r="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248368" cy="2508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A262C3" w14:textId="52CAF144" w:rsidR="00680B15" w:rsidRDefault="00680B15">
      <w:pPr>
        <w:rPr>
          <w:b/>
          <w:bCs/>
          <w:sz w:val="28"/>
          <w:szCs w:val="28"/>
          <w:lang w:val="en-US"/>
        </w:rPr>
      </w:pPr>
    </w:p>
    <w:p w14:paraId="4E96973E" w14:textId="005F09F0" w:rsidR="00E24D25" w:rsidRDefault="00E24D25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Topic</w:t>
      </w:r>
    </w:p>
    <w:p w14:paraId="590CE5EC" w14:textId="4DC107DB" w:rsidR="00E24D25" w:rsidRDefault="00E24D25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Abstract Class, Inheritance</w:t>
      </w:r>
      <w:r w:rsidR="00B26541">
        <w:rPr>
          <w:b/>
          <w:bCs/>
          <w:sz w:val="28"/>
          <w:szCs w:val="28"/>
          <w:lang w:val="en-US"/>
        </w:rPr>
        <w:t>, Runtime Polymorphism</w:t>
      </w:r>
    </w:p>
    <w:p w14:paraId="65D30DCB" w14:textId="7A558778" w:rsidR="00E24D25" w:rsidRDefault="00E24D25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Question </w:t>
      </w:r>
    </w:p>
    <w:p w14:paraId="3E3AFC86" w14:textId="6CA458C1" w:rsidR="00E24D25" w:rsidRDefault="00E24D25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A class of a Bank </w:t>
      </w:r>
      <w:proofErr w:type="gramStart"/>
      <w:r>
        <w:rPr>
          <w:sz w:val="28"/>
          <w:szCs w:val="28"/>
          <w:lang w:val="en-US"/>
        </w:rPr>
        <w:t>Account  Using</w:t>
      </w:r>
      <w:proofErr w:type="gramEnd"/>
      <w:r>
        <w:rPr>
          <w:sz w:val="28"/>
          <w:szCs w:val="28"/>
          <w:lang w:val="en-US"/>
        </w:rPr>
        <w:t xml:space="preserve"> Abstract class</w:t>
      </w:r>
    </w:p>
    <w:p w14:paraId="77EDE1C4" w14:textId="67A599FF" w:rsidR="00E24D25" w:rsidRDefault="00E24D25">
      <w:pPr>
        <w:rPr>
          <w:sz w:val="28"/>
          <w:szCs w:val="28"/>
          <w:lang w:val="en-US"/>
        </w:rPr>
      </w:pPr>
    </w:p>
    <w:p w14:paraId="5711B822" w14:textId="4C9AD2A7" w:rsidR="00E24D25" w:rsidRDefault="00E24D25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lastRenderedPageBreak/>
        <w:t>Code</w:t>
      </w:r>
    </w:p>
    <w:p w14:paraId="11A7530B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Account {</w:t>
      </w:r>
    </w:p>
    <w:p w14:paraId="5B297EAC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ccNo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61ED76BB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count;</w:t>
      </w:r>
    </w:p>
    <w:p w14:paraId="6DF0D380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4AEEC119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ccNo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E24D2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001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count++;</w:t>
      </w:r>
    </w:p>
    <w:p w14:paraId="4472AFA1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EC87B44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6C2DE05A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ivate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 balance</w:t>
      </w:r>
      <w:proofErr w:type="gram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704D841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ivate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long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obileNo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FE8FD52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ivate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ame;</w:t>
      </w:r>
    </w:p>
    <w:p w14:paraId="384B061C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bankname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E24D2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HDFC"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136396A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84557CD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ccount(</w:t>
      </w:r>
      <w:proofErr w:type="gram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{</w:t>
      </w:r>
    </w:p>
    <w:p w14:paraId="6746011A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E24D2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Account created without any information"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3A5340A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73CA2531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D01C688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ccount(</w:t>
      </w:r>
      <w:proofErr w:type="gramEnd"/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ame){</w:t>
      </w:r>
    </w:p>
    <w:p w14:paraId="382A2174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E24D2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"Account created but you have not given the mobile number So account </w:t>
      </w:r>
      <w:proofErr w:type="spellStart"/>
      <w:r w:rsidRPr="00E24D2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can not</w:t>
      </w:r>
      <w:proofErr w:type="spellEnd"/>
      <w:r w:rsidRPr="00E24D2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be linked "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</w:t>
      </w:r>
    </w:p>
    <w:p w14:paraId="43523502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E24D2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proofErr w:type="gramStart"/>
      <w:r w:rsidRPr="00E24D2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mobile</w:t>
      </w:r>
      <w:proofErr w:type="gramEnd"/>
      <w:r w:rsidRPr="00E24D2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no."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3C86DB6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7B25ACBD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ccount(</w:t>
      </w:r>
      <w:proofErr w:type="gramEnd"/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name,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long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obileNo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6F60D5C1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Name</w:t>
      </w:r>
      <w:proofErr w:type="spellEnd"/>
      <w:proofErr w:type="gram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name;</w:t>
      </w:r>
    </w:p>
    <w:p w14:paraId="70F53A22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mobileNo</w:t>
      </w:r>
      <w:proofErr w:type="spellEnd"/>
      <w:proofErr w:type="gram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obileNo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0AC40F49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1E8B0A69" w14:textId="77777777" w:rsidR="00E24D25" w:rsidRPr="00E24D25" w:rsidRDefault="00E24D25" w:rsidP="00E24D25">
      <w:pPr>
        <w:shd w:val="clear" w:color="auto" w:fill="FFFFFF"/>
        <w:spacing w:after="24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br/>
      </w:r>
    </w:p>
    <w:p w14:paraId="571B1C09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AccNo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460F6075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ccNo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6F44484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73F557E3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6399ACC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Name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0AF45D5A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ame;</w:t>
      </w:r>
    </w:p>
    <w:p w14:paraId="5BAE05FC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3E28688B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etName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ame){</w:t>
      </w:r>
    </w:p>
    <w:p w14:paraId="2F3F67BA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Name</w:t>
      </w:r>
      <w:proofErr w:type="spellEnd"/>
      <w:proofErr w:type="gram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name;</w:t>
      </w:r>
    </w:p>
    <w:p w14:paraId="2E7B0C22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418D4BB8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long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MobileNo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{</w:t>
      </w:r>
    </w:p>
    <w:p w14:paraId="649EA3BD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obileNo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4FC77F5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5492B3DD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B0B1887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etMobileNo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long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obileNo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{</w:t>
      </w:r>
    </w:p>
    <w:p w14:paraId="13B8B475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mobileNo</w:t>
      </w:r>
      <w:proofErr w:type="spellEnd"/>
      <w:proofErr w:type="gram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proofErr w:type="spell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obileNo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FEFB5EF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1A236BF7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BF1A9E9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Balance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61103EE9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    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balance;</w:t>
      </w:r>
    </w:p>
    <w:p w14:paraId="474A66BB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0C53F7F7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C5C8504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Deposit(</w:t>
      </w:r>
      <w:proofErr w:type="gramEnd"/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dep_money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{</w:t>
      </w:r>
    </w:p>
    <w:p w14:paraId="5467AC77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balance</w:t>
      </w:r>
      <w:proofErr w:type="spellEnd"/>
      <w:proofErr w:type="gram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=</w:t>
      </w:r>
      <w:proofErr w:type="spell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dep_money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8502C0C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dep_money+</w:t>
      </w:r>
      <w:r w:rsidRPr="00E24D2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RS</w:t>
      </w:r>
      <w:proofErr w:type="spellEnd"/>
      <w:r w:rsidRPr="00E24D2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</w:t>
      </w:r>
      <w:r w:rsidRPr="00E24D2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 debited to your account\n"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6B68188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42940896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41A3596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heckBalance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{</w:t>
      </w:r>
    </w:p>
    <w:p w14:paraId="3C86A631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r w:rsidRPr="00E24D2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"Your balance </w:t>
      </w:r>
      <w:proofErr w:type="gramStart"/>
      <w:r w:rsidRPr="00E24D2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is :</w:t>
      </w:r>
      <w:proofErr w:type="gramEnd"/>
      <w:r w:rsidRPr="00E24D2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"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</w:t>
      </w:r>
      <w:proofErr w:type="spell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Balance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+</w:t>
      </w:r>
      <w:r w:rsidRPr="00E24D2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\n"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4A27275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370D9F03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withdraw(</w:t>
      </w:r>
      <w:proofErr w:type="gramEnd"/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money){</w:t>
      </w:r>
    </w:p>
    <w:p w14:paraId="209A0BE3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balance</w:t>
      </w:r>
      <w:proofErr w:type="spellEnd"/>
      <w:proofErr w:type="gram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-=money;</w:t>
      </w:r>
    </w:p>
    <w:p w14:paraId="50C6B61E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r w:rsidRPr="00E24D2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"You have </w:t>
      </w:r>
      <w:proofErr w:type="spellStart"/>
      <w:proofErr w:type="gramStart"/>
      <w:r w:rsidRPr="00E24D2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withdraw</w:t>
      </w:r>
      <w:proofErr w:type="spellEnd"/>
      <w:proofErr w:type="gramEnd"/>
      <w:r w:rsidRPr="00E24D2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"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</w:t>
      </w:r>
      <w:proofErr w:type="spell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oney+</w:t>
      </w:r>
      <w:r w:rsidRPr="00E24D2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RS</w:t>
      </w:r>
      <w:proofErr w:type="spellEnd"/>
      <w:r w:rsidRPr="00E24D2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from your account\n"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2456EA4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CB2904C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1956A43B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BE71F36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Accinfo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{</w:t>
      </w:r>
    </w:p>
    <w:p w14:paraId="5CA521CC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E24D2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Bank name: "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</w:t>
      </w:r>
      <w:proofErr w:type="spell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bankname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60E7E61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E24D2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Account holder name: "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</w:t>
      </w:r>
      <w:proofErr w:type="spellStart"/>
      <w:proofErr w:type="gram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Name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);</w:t>
      </w:r>
    </w:p>
    <w:p w14:paraId="35131EF7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E24D2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Mobile No."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</w:t>
      </w:r>
      <w:proofErr w:type="spellStart"/>
      <w:proofErr w:type="gram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MobileNo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);</w:t>
      </w:r>
    </w:p>
    <w:p w14:paraId="3997A766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E24D2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"Account </w:t>
      </w:r>
      <w:proofErr w:type="gramStart"/>
      <w:r w:rsidRPr="00E24D2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number :</w:t>
      </w:r>
      <w:proofErr w:type="gramEnd"/>
      <w:r w:rsidRPr="00E24D2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</w:t>
      </w:r>
      <w:proofErr w:type="spell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AccNo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);</w:t>
      </w:r>
    </w:p>
    <w:p w14:paraId="09FDBA57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E24D2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proofErr w:type="gramStart"/>
      <w:r w:rsidRPr="00E24D2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Balance :</w:t>
      </w:r>
      <w:proofErr w:type="gramEnd"/>
      <w:r w:rsidRPr="00E24D2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"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</w:t>
      </w:r>
      <w:proofErr w:type="spell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Balance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);</w:t>
      </w:r>
    </w:p>
    <w:p w14:paraId="65E25D9E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382E5136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63EE6426" w14:textId="77777777" w:rsidR="00E24D25" w:rsidRPr="00E24D25" w:rsidRDefault="00E24D25" w:rsidP="00E24D25">
      <w:pPr>
        <w:shd w:val="clear" w:color="auto" w:fill="FFFFFF"/>
        <w:spacing w:after="24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B84F659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avingAccount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xtends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ccount{</w:t>
      </w:r>
      <w:proofErr w:type="gramEnd"/>
    </w:p>
    <w:p w14:paraId="46EB876D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nterestRate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4B74B4B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6D06F44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avingAccount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{</w:t>
      </w:r>
    </w:p>
    <w:p w14:paraId="55493036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E24D2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Savings Account created"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3CB5D68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5BCB5E28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3E81CA5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avingAccount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ame){</w:t>
      </w:r>
    </w:p>
    <w:p w14:paraId="1A9F9FF0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E24D2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Savings Account created "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8C7844A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name = </w:t>
      </w:r>
      <w:proofErr w:type="spellStart"/>
      <w:proofErr w:type="gramStart"/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getName</w:t>
      </w:r>
      <w:proofErr w:type="spellEnd"/>
      <w:proofErr w:type="gram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192AFD60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f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E24D2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"Account holder </w:t>
      </w:r>
      <w:proofErr w:type="gramStart"/>
      <w:r w:rsidRPr="00E24D2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name:%</w:t>
      </w:r>
      <w:proofErr w:type="gramEnd"/>
      <w:r w:rsidRPr="00E24D2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s"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name);</w:t>
      </w:r>
    </w:p>
    <w:p w14:paraId="21471455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3EE3CD28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4424DEC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avingAccount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name,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long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number,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nterestRate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{</w:t>
      </w:r>
    </w:p>
    <w:p w14:paraId="3EB44122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uper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setName</w:t>
      </w:r>
      <w:proofErr w:type="spellEnd"/>
      <w:proofErr w:type="gram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name);</w:t>
      </w:r>
    </w:p>
    <w:p w14:paraId="24338C7F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uper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setMobileNo</w:t>
      </w:r>
      <w:proofErr w:type="spellEnd"/>
      <w:proofErr w:type="gram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number);</w:t>
      </w:r>
    </w:p>
    <w:p w14:paraId="68A1A120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interestRate</w:t>
      </w:r>
      <w:proofErr w:type="spellEnd"/>
      <w:proofErr w:type="gram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proofErr w:type="spell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nterestRate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BAF4349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DB50842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150AA36C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42C18BC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withdraw(</w:t>
      </w:r>
      <w:proofErr w:type="gramEnd"/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money){</w:t>
      </w:r>
    </w:p>
    <w:p w14:paraId="3ABDCE79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uper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withdraw</w:t>
      </w:r>
      <w:proofErr w:type="spellEnd"/>
      <w:proofErr w:type="gram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money);</w:t>
      </w:r>
    </w:p>
    <w:p w14:paraId="1EA6BA32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    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proofErr w:type="gramStart"/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uper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getBalance</w:t>
      </w:r>
      <w:proofErr w:type="spellEnd"/>
      <w:proofErr w:type="gram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-money&gt;</w:t>
      </w:r>
      <w:r w:rsidRPr="00E24D2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00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{</w:t>
      </w:r>
    </w:p>
    <w:p w14:paraId="7D41D984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( </w:t>
      </w:r>
      <w:proofErr w:type="spell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oney</w:t>
      </w:r>
      <w:proofErr w:type="gram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</w:t>
      </w:r>
      <w:r w:rsidRPr="00E24D2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Rs</w:t>
      </w:r>
      <w:proofErr w:type="spellEnd"/>
      <w:r w:rsidRPr="00E24D2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has debited successfully from your account"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242967C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2F9404DD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gramStart"/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lse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  <w:proofErr w:type="gramEnd"/>
    </w:p>
    <w:p w14:paraId="5C8B68C0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r w:rsidRPr="00E24D2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"Insufficient balance you </w:t>
      </w:r>
      <w:proofErr w:type="spellStart"/>
      <w:r w:rsidRPr="00E24D2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can not</w:t>
      </w:r>
      <w:proofErr w:type="spellEnd"/>
      <w:r w:rsidRPr="00E24D2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withdraw money"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B3E7F1D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579F74EB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1B553F1A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0629938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519CCBD7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744D06C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cc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  <w:proofErr w:type="gramEnd"/>
    </w:p>
    <w:p w14:paraId="75FC867D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in(</w:t>
      </w:r>
      <w:proofErr w:type="gramEnd"/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[] </w:t>
      </w:r>
      <w:proofErr w:type="spell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gs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73C05FA5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ccount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a1=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ccount(</w:t>
      </w:r>
      <w:proofErr w:type="gramEnd"/>
      <w:r w:rsidRPr="00E24D2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Dev Sapariya"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E24D2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999999999L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6222F0F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a</w:t>
      </w:r>
      <w:proofErr w:type="gram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1.checkBalance</w:t>
      </w:r>
      <w:proofErr w:type="gram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);</w:t>
      </w:r>
    </w:p>
    <w:p w14:paraId="58741E80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a</w:t>
      </w:r>
      <w:proofErr w:type="gram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1.Deposit</w:t>
      </w:r>
      <w:proofErr w:type="gram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E24D2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000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);</w:t>
      </w:r>
    </w:p>
    <w:p w14:paraId="79C2FC59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a</w:t>
      </w:r>
      <w:proofErr w:type="gram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1.checkBalance</w:t>
      </w:r>
      <w:proofErr w:type="gram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);</w:t>
      </w:r>
    </w:p>
    <w:p w14:paraId="4857D918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a</w:t>
      </w:r>
      <w:proofErr w:type="gram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1.withdraw</w:t>
      </w:r>
      <w:proofErr w:type="gram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E24D2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500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);</w:t>
      </w:r>
    </w:p>
    <w:p w14:paraId="6D3043CF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a</w:t>
      </w:r>
      <w:proofErr w:type="gram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1.getAccinfo</w:t>
      </w:r>
      <w:proofErr w:type="gram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6FA65116" w14:textId="77777777" w:rsidR="00E24D25" w:rsidRPr="00E24D25" w:rsidRDefault="00E24D25" w:rsidP="00E24D25">
      <w:pPr>
        <w:shd w:val="clear" w:color="auto" w:fill="FFFFFF"/>
        <w:spacing w:after="24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A81A09E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avingAccount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s1=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avingAccount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E24D2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Mit"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E24D2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8888888888L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E24D2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7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9FBAF55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s</w:t>
      </w:r>
      <w:proofErr w:type="gram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1.checkBalance</w:t>
      </w:r>
      <w:proofErr w:type="gram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);</w:t>
      </w:r>
    </w:p>
    <w:p w14:paraId="078212DE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s</w:t>
      </w:r>
      <w:proofErr w:type="gram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1.Deposit</w:t>
      </w:r>
      <w:proofErr w:type="gram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E24D2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000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);</w:t>
      </w:r>
    </w:p>
    <w:p w14:paraId="241A90F6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s</w:t>
      </w:r>
      <w:proofErr w:type="gram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1.checkBalance</w:t>
      </w:r>
      <w:proofErr w:type="gram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);</w:t>
      </w:r>
    </w:p>
    <w:p w14:paraId="2A37FDB1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s</w:t>
      </w:r>
      <w:proofErr w:type="gram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1.withdraw</w:t>
      </w:r>
      <w:proofErr w:type="gram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E24D2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500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);</w:t>
      </w:r>
    </w:p>
    <w:p w14:paraId="410C3E5A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s</w:t>
      </w:r>
      <w:proofErr w:type="gram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1.getAccinfo</w:t>
      </w:r>
      <w:proofErr w:type="gram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0DC0CE60" w14:textId="77777777" w:rsidR="00E24D25" w:rsidRPr="00E24D25" w:rsidRDefault="00E24D25" w:rsidP="00E24D25">
      <w:pPr>
        <w:shd w:val="clear" w:color="auto" w:fill="FFFFFF"/>
        <w:spacing w:after="24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8B9FDE2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524DAC1B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8D05BF5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6A90379E" w14:textId="3C6478CE" w:rsidR="00E24D25" w:rsidRDefault="00E24D25">
      <w:pPr>
        <w:rPr>
          <w:b/>
          <w:bCs/>
          <w:sz w:val="28"/>
          <w:szCs w:val="28"/>
          <w:lang w:val="en-US"/>
        </w:rPr>
      </w:pPr>
    </w:p>
    <w:p w14:paraId="60C86CD3" w14:textId="77777777" w:rsidR="00E24D25" w:rsidRDefault="00E24D25">
      <w:pPr>
        <w:rPr>
          <w:b/>
          <w:bCs/>
          <w:sz w:val="28"/>
          <w:szCs w:val="28"/>
          <w:lang w:val="en-US"/>
        </w:rPr>
      </w:pPr>
    </w:p>
    <w:p w14:paraId="1F609E3B" w14:textId="77777777" w:rsidR="00E24D25" w:rsidRDefault="00E24D25">
      <w:pPr>
        <w:rPr>
          <w:b/>
          <w:bCs/>
          <w:sz w:val="28"/>
          <w:szCs w:val="28"/>
          <w:lang w:val="en-US"/>
        </w:rPr>
      </w:pPr>
    </w:p>
    <w:p w14:paraId="7E3D4999" w14:textId="77777777" w:rsidR="00E24D25" w:rsidRDefault="00E24D25">
      <w:pPr>
        <w:rPr>
          <w:b/>
          <w:bCs/>
          <w:sz w:val="28"/>
          <w:szCs w:val="28"/>
          <w:lang w:val="en-US"/>
        </w:rPr>
      </w:pPr>
    </w:p>
    <w:p w14:paraId="1EDF8C90" w14:textId="77777777" w:rsidR="00E24D25" w:rsidRDefault="00E24D25">
      <w:pPr>
        <w:rPr>
          <w:b/>
          <w:bCs/>
          <w:sz w:val="28"/>
          <w:szCs w:val="28"/>
          <w:lang w:val="en-US"/>
        </w:rPr>
      </w:pPr>
    </w:p>
    <w:p w14:paraId="496E6987" w14:textId="77777777" w:rsidR="00E24D25" w:rsidRDefault="00E24D25">
      <w:pPr>
        <w:rPr>
          <w:b/>
          <w:bCs/>
          <w:sz w:val="28"/>
          <w:szCs w:val="28"/>
          <w:lang w:val="en-US"/>
        </w:rPr>
      </w:pPr>
    </w:p>
    <w:p w14:paraId="62B0C11B" w14:textId="77777777" w:rsidR="00E24D25" w:rsidRDefault="00E24D25">
      <w:pPr>
        <w:rPr>
          <w:b/>
          <w:bCs/>
          <w:sz w:val="28"/>
          <w:szCs w:val="28"/>
          <w:lang w:val="en-US"/>
        </w:rPr>
      </w:pPr>
    </w:p>
    <w:p w14:paraId="6DC1DE02" w14:textId="77777777" w:rsidR="00E24D25" w:rsidRDefault="00E24D25">
      <w:pPr>
        <w:rPr>
          <w:b/>
          <w:bCs/>
          <w:sz w:val="28"/>
          <w:szCs w:val="28"/>
          <w:lang w:val="en-US"/>
        </w:rPr>
      </w:pPr>
    </w:p>
    <w:p w14:paraId="54E3CED1" w14:textId="77777777" w:rsidR="00E24D25" w:rsidRDefault="00E24D25">
      <w:pPr>
        <w:rPr>
          <w:b/>
          <w:bCs/>
          <w:sz w:val="28"/>
          <w:szCs w:val="28"/>
          <w:lang w:val="en-US"/>
        </w:rPr>
      </w:pPr>
    </w:p>
    <w:p w14:paraId="0FF7F479" w14:textId="77777777" w:rsidR="00E24D25" w:rsidRDefault="00E24D25">
      <w:pPr>
        <w:rPr>
          <w:b/>
          <w:bCs/>
          <w:sz w:val="28"/>
          <w:szCs w:val="28"/>
          <w:lang w:val="en-US"/>
        </w:rPr>
      </w:pPr>
    </w:p>
    <w:p w14:paraId="757B5684" w14:textId="4281FDF2" w:rsidR="00E24D25" w:rsidRDefault="00E24D25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lastRenderedPageBreak/>
        <w:t>Input / Output</w:t>
      </w:r>
    </w:p>
    <w:p w14:paraId="14BE58BE" w14:textId="61A62C82" w:rsidR="00E24D25" w:rsidRDefault="00E24D25">
      <w:pPr>
        <w:rPr>
          <w:b/>
          <w:bCs/>
          <w:sz w:val="28"/>
          <w:szCs w:val="28"/>
          <w:lang w:val="en-US"/>
        </w:rPr>
      </w:pPr>
      <w:r w:rsidRPr="00E24D25">
        <w:rPr>
          <w:b/>
          <w:bCs/>
          <w:noProof/>
          <w:sz w:val="28"/>
          <w:szCs w:val="28"/>
          <w:lang w:val="en-US"/>
        </w:rPr>
        <w:drawing>
          <wp:inline distT="0" distB="0" distL="0" distR="0" wp14:anchorId="32B2415C" wp14:editId="7B824581">
            <wp:extent cx="3772094" cy="447698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772094" cy="4476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065B8E" w14:textId="71F338BD" w:rsidR="00E24D25" w:rsidRDefault="00E24D25">
      <w:pPr>
        <w:rPr>
          <w:b/>
          <w:bCs/>
          <w:sz w:val="28"/>
          <w:szCs w:val="28"/>
          <w:lang w:val="en-US"/>
        </w:rPr>
      </w:pPr>
    </w:p>
    <w:p w14:paraId="1AD4A8EB" w14:textId="517223E5" w:rsidR="00E24D25" w:rsidRDefault="00E24D25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Question </w:t>
      </w:r>
    </w:p>
    <w:p w14:paraId="22D7DAEA" w14:textId="39431A01" w:rsidR="00E24D25" w:rsidRDefault="00E24D25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An Abstract Class To calculate the Area of Different 2D Shape</w:t>
      </w:r>
    </w:p>
    <w:p w14:paraId="5E495AAC" w14:textId="1D22CE86" w:rsidR="00E24D25" w:rsidRDefault="00E24D25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Code</w:t>
      </w:r>
    </w:p>
    <w:p w14:paraId="0D598B41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bstract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TwoDShape</w:t>
      </w:r>
      <w:proofErr w:type="spell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3F3FF2F0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length;</w:t>
      </w:r>
    </w:p>
    <w:p w14:paraId="1357AF1E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width;</w:t>
      </w:r>
    </w:p>
    <w:p w14:paraId="25E5C1C8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A47CBC0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TwoDShape</w:t>
      </w:r>
      <w:proofErr w:type="spell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2F608A80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length = </w:t>
      </w:r>
      <w:r w:rsidRPr="00210A8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5AE0CD2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width = </w:t>
      </w:r>
      <w:r w:rsidRPr="00210A8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12E903C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12600D44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9E9976A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TwoDShape</w:t>
      </w:r>
      <w:proofErr w:type="spell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length,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width) {</w:t>
      </w:r>
    </w:p>
    <w:p w14:paraId="61626957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length</w:t>
      </w:r>
      <w:proofErr w:type="spellEnd"/>
      <w:proofErr w:type="gram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length;</w:t>
      </w:r>
    </w:p>
    <w:p w14:paraId="1770126A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width</w:t>
      </w:r>
      <w:proofErr w:type="spellEnd"/>
      <w:proofErr w:type="gram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width;</w:t>
      </w:r>
    </w:p>
    <w:p w14:paraId="417F1DE3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4AA5BD7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569220CB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F00F5D8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TwoDShape</w:t>
      </w:r>
      <w:proofErr w:type="spell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proofErr w:type="gramEnd"/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woDShape</w:t>
      </w:r>
      <w:proofErr w:type="spell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t) {</w:t>
      </w:r>
    </w:p>
    <w:p w14:paraId="22E4411A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length = </w:t>
      </w:r>
      <w:proofErr w:type="spellStart"/>
      <w:proofErr w:type="gramStart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t.length</w:t>
      </w:r>
      <w:proofErr w:type="spellEnd"/>
      <w:proofErr w:type="gram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9A24FEC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width = </w:t>
      </w:r>
      <w:proofErr w:type="spellStart"/>
      <w:proofErr w:type="gramStart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t.width</w:t>
      </w:r>
      <w:proofErr w:type="spellEnd"/>
      <w:proofErr w:type="gram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2E0E388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1885A73C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A6D5F91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etLength</w:t>
      </w:r>
      <w:proofErr w:type="spell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length) {</w:t>
      </w:r>
    </w:p>
    <w:p w14:paraId="30F8356A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length</w:t>
      </w:r>
      <w:proofErr w:type="spellEnd"/>
      <w:proofErr w:type="gram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length;</w:t>
      </w:r>
    </w:p>
    <w:p w14:paraId="3D25E106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713681E3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321D215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etWidth</w:t>
      </w:r>
      <w:proofErr w:type="spell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width) {</w:t>
      </w:r>
    </w:p>
    <w:p w14:paraId="538549C4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width</w:t>
      </w:r>
      <w:proofErr w:type="spellEnd"/>
      <w:proofErr w:type="gram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width;</w:t>
      </w:r>
    </w:p>
    <w:p w14:paraId="3B6BD1C0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325A7BA8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446ABC1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bstract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loat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Area</w:t>
      </w:r>
      <w:proofErr w:type="spell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637EF25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ADE24BA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5733B595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5C9EFF0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Rectangle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xtends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TwoDShape</w:t>
      </w:r>
      <w:proofErr w:type="spell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5F06D015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ectangle(</w:t>
      </w:r>
      <w:proofErr w:type="gram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2369A640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length = </w:t>
      </w:r>
      <w:r w:rsidRPr="00210A8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71B98F4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width = </w:t>
      </w:r>
      <w:r w:rsidRPr="00210A8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68C788DA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49DA0696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C3B77D7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ectangle(</w:t>
      </w:r>
      <w:proofErr w:type="gramEnd"/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l,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w) {</w:t>
      </w:r>
    </w:p>
    <w:p w14:paraId="20715AA9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gramStart"/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uper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l, w);</w:t>
      </w:r>
    </w:p>
    <w:p w14:paraId="37AFB9EC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6B7C52DF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B84216F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ectangle(</w:t>
      </w:r>
      <w:proofErr w:type="spellStart"/>
      <w:proofErr w:type="gramEnd"/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woDShape</w:t>
      </w:r>
      <w:proofErr w:type="spell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r) {</w:t>
      </w:r>
    </w:p>
    <w:p w14:paraId="370372DF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uper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r);</w:t>
      </w:r>
    </w:p>
    <w:p w14:paraId="1A5A9CCC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213DF209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07B1863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loat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Area</w:t>
      </w:r>
      <w:proofErr w:type="spell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6D6374FD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length * width;</w:t>
      </w:r>
    </w:p>
    <w:p w14:paraId="1B8C04C0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59EF085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1D7E160E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0920D49B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B88F6A7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Triangle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xtends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TwoDShape</w:t>
      </w:r>
      <w:proofErr w:type="spell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606B5549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Triangle(</w:t>
      </w:r>
      <w:proofErr w:type="gramEnd"/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l,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w) {</w:t>
      </w:r>
    </w:p>
    <w:p w14:paraId="10B3AB96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gramStart"/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uper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l, w);</w:t>
      </w:r>
    </w:p>
    <w:p w14:paraId="57CA59B4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08E041C9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E486502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loat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Area</w:t>
      </w:r>
      <w:proofErr w:type="spell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5A57BEEA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loat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(</w:t>
      </w:r>
      <w:r w:rsidRPr="00210A8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5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* length * width);</w:t>
      </w:r>
    </w:p>
    <w:p w14:paraId="7343F1E5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10A3C4B2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75BDA6B8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7B1DAAE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lastRenderedPageBreak/>
        <w:t>public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Question_area</w:t>
      </w:r>
      <w:proofErr w:type="spell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4D1F062C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in(</w:t>
      </w:r>
      <w:proofErr w:type="gramEnd"/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[] </w:t>
      </w:r>
      <w:proofErr w:type="spellStart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gs</w:t>
      </w:r>
      <w:proofErr w:type="spell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3A3CB255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woDShape</w:t>
      </w:r>
      <w:proofErr w:type="spell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t =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ectangle(</w:t>
      </w:r>
      <w:proofErr w:type="gramEnd"/>
      <w:r w:rsidRPr="00210A8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5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210A8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6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5923361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woDShape</w:t>
      </w:r>
      <w:proofErr w:type="spell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t1 =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Rectangle(t);</w:t>
      </w:r>
    </w:p>
    <w:p w14:paraId="14C9FB8A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ctangle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r =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ectangle(</w:t>
      </w:r>
      <w:proofErr w:type="gramEnd"/>
      <w:r w:rsidRPr="00210A8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4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210A8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6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3C394CE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woDShape</w:t>
      </w:r>
      <w:proofErr w:type="spell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tri =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Triangle(</w:t>
      </w:r>
      <w:proofErr w:type="gramEnd"/>
      <w:r w:rsidRPr="00210A8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3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210A8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6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1307B1B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10A8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 Area Of Rectangle is: "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proofErr w:type="spellStart"/>
      <w:proofErr w:type="gramStart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t.getArea</w:t>
      </w:r>
      <w:proofErr w:type="spellEnd"/>
      <w:proofErr w:type="gram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);</w:t>
      </w:r>
    </w:p>
    <w:p w14:paraId="5BEF6D3C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10A8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 Area Of triangle is: "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proofErr w:type="spellStart"/>
      <w:proofErr w:type="gramStart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tri.getArea</w:t>
      </w:r>
      <w:proofErr w:type="spellEnd"/>
      <w:proofErr w:type="gram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);</w:t>
      </w:r>
    </w:p>
    <w:p w14:paraId="0B3E7A01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76DB3EB8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4020830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6D00F047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25CD491" w14:textId="77777777" w:rsidR="00E24D25" w:rsidRPr="00E24D25" w:rsidRDefault="00E24D25" w:rsidP="00E24D2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B59BED3" w14:textId="7E53997C" w:rsidR="00E24D25" w:rsidRDefault="00E24D25">
      <w:pPr>
        <w:rPr>
          <w:b/>
          <w:bCs/>
          <w:sz w:val="28"/>
          <w:szCs w:val="28"/>
          <w:lang w:val="en-US"/>
        </w:rPr>
      </w:pPr>
    </w:p>
    <w:p w14:paraId="68342FF1" w14:textId="34A4E675" w:rsidR="00E24D25" w:rsidRDefault="00E24D25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Input/Output</w:t>
      </w:r>
    </w:p>
    <w:p w14:paraId="3529E302" w14:textId="1D3C447A" w:rsidR="00E24D25" w:rsidRDefault="00210A8B">
      <w:pPr>
        <w:rPr>
          <w:b/>
          <w:bCs/>
          <w:sz w:val="28"/>
          <w:szCs w:val="28"/>
          <w:lang w:val="en-US"/>
        </w:rPr>
      </w:pPr>
      <w:r w:rsidRPr="00210A8B">
        <w:rPr>
          <w:b/>
          <w:bCs/>
          <w:noProof/>
          <w:sz w:val="28"/>
          <w:szCs w:val="28"/>
          <w:lang w:val="en-US"/>
        </w:rPr>
        <w:drawing>
          <wp:inline distT="0" distB="0" distL="0" distR="0" wp14:anchorId="2C1BAD40" wp14:editId="3CD23B2E">
            <wp:extent cx="4451579" cy="793791"/>
            <wp:effectExtent l="0" t="0" r="635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451579" cy="793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7C8D98" w14:textId="1050ECCB" w:rsidR="00E24D25" w:rsidRDefault="00E24D25">
      <w:pPr>
        <w:rPr>
          <w:b/>
          <w:bCs/>
          <w:sz w:val="28"/>
          <w:szCs w:val="28"/>
          <w:lang w:val="en-US"/>
        </w:rPr>
      </w:pPr>
    </w:p>
    <w:p w14:paraId="0B98E2CB" w14:textId="2EE3CEB0" w:rsidR="00E24D25" w:rsidRDefault="00E24D25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 xml:space="preserve">Topic </w:t>
      </w:r>
    </w:p>
    <w:p w14:paraId="747CFAF2" w14:textId="2996C1C0" w:rsidR="00E24D25" w:rsidRDefault="00E24D25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Copy Constructor, Return the Object</w:t>
      </w:r>
    </w:p>
    <w:p w14:paraId="1793BB65" w14:textId="5CD3EB34" w:rsidR="00E24D25" w:rsidRDefault="00E24D25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Question</w:t>
      </w:r>
    </w:p>
    <w:p w14:paraId="48F31869" w14:textId="1AA92EB5" w:rsidR="00E24D25" w:rsidRDefault="00E24D25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A Measurement class which </w:t>
      </w:r>
      <w:proofErr w:type="gramStart"/>
      <w:r w:rsidR="00B26541">
        <w:rPr>
          <w:sz w:val="28"/>
          <w:szCs w:val="28"/>
          <w:lang w:val="en-US"/>
        </w:rPr>
        <w:t>give</w:t>
      </w:r>
      <w:proofErr w:type="gramEnd"/>
      <w:r w:rsidR="00B26541">
        <w:rPr>
          <w:sz w:val="28"/>
          <w:szCs w:val="28"/>
          <w:lang w:val="en-US"/>
        </w:rPr>
        <w:t xml:space="preserve"> the Difference of the measurement</w:t>
      </w:r>
    </w:p>
    <w:p w14:paraId="677198F6" w14:textId="273C36FB" w:rsidR="00B26541" w:rsidRDefault="00B26541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Code</w:t>
      </w:r>
    </w:p>
    <w:p w14:paraId="39EF09D6" w14:textId="77777777" w:rsidR="00B26541" w:rsidRPr="00B26541" w:rsidRDefault="00B26541" w:rsidP="00B2654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FBAC0A4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A7D35A8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bstract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Measurement {</w:t>
      </w:r>
    </w:p>
    <w:p w14:paraId="30806551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otected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unit1;</w:t>
      </w:r>
    </w:p>
    <w:p w14:paraId="48BBB4DC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otected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unit2;</w:t>
      </w:r>
    </w:p>
    <w:p w14:paraId="64162CFE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otected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foot1;</w:t>
      </w:r>
    </w:p>
    <w:p w14:paraId="41C8FAA5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otected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foot2;</w:t>
      </w:r>
    </w:p>
    <w:p w14:paraId="564454C5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otected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inch1;</w:t>
      </w:r>
    </w:p>
    <w:p w14:paraId="1674F8B0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otected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inch2;</w:t>
      </w:r>
    </w:p>
    <w:p w14:paraId="207539BA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C345A7A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easurement(</w:t>
      </w:r>
      <w:proofErr w:type="gram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0F7FE638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unit1 = </w:t>
      </w:r>
      <w:r w:rsidRPr="00210A8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8AFBB66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unit2 = </w:t>
      </w:r>
      <w:r w:rsidRPr="00210A8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0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8B515B7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660EE944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517C319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easurement(</w:t>
      </w:r>
      <w:proofErr w:type="gramEnd"/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foot1,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inch1,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foot2,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inch2) {</w:t>
      </w:r>
    </w:p>
    <w:p w14:paraId="5BA4776A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    </w:t>
      </w:r>
      <w:proofErr w:type="gramStart"/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foot</w:t>
      </w:r>
      <w:proofErr w:type="gram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1 = foot1;</w:t>
      </w:r>
    </w:p>
    <w:p w14:paraId="4F85F579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gramStart"/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foot</w:t>
      </w:r>
      <w:proofErr w:type="gram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2 = foot2;</w:t>
      </w:r>
    </w:p>
    <w:p w14:paraId="6127063C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gramStart"/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inch</w:t>
      </w:r>
      <w:proofErr w:type="gram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1 = inch1;</w:t>
      </w:r>
    </w:p>
    <w:p w14:paraId="31271F7D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gramStart"/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inch</w:t>
      </w:r>
      <w:proofErr w:type="gram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2 = inch2;</w:t>
      </w:r>
    </w:p>
    <w:p w14:paraId="44EFC345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unit1 = (foot1 * </w:t>
      </w:r>
      <w:r w:rsidRPr="00210A8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2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+ inch1;</w:t>
      </w:r>
    </w:p>
    <w:p w14:paraId="3D230522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unit2 = (foot2 * </w:t>
      </w:r>
      <w:r w:rsidRPr="00210A8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2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+ inch2;</w:t>
      </w:r>
    </w:p>
    <w:p w14:paraId="0388C5BE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3116BC14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03A0BA1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easurement(</w:t>
      </w:r>
      <w:proofErr w:type="gramEnd"/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easurement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m) {</w:t>
      </w:r>
    </w:p>
    <w:p w14:paraId="5DDCFA73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foot1 = </w:t>
      </w:r>
      <w:proofErr w:type="gramStart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.foot</w:t>
      </w:r>
      <w:proofErr w:type="gram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1;</w:t>
      </w:r>
    </w:p>
    <w:p w14:paraId="0180FB40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foot2 = </w:t>
      </w:r>
      <w:proofErr w:type="gramStart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.foot</w:t>
      </w:r>
      <w:proofErr w:type="gram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2;</w:t>
      </w:r>
    </w:p>
    <w:p w14:paraId="4C338830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inch1 = </w:t>
      </w:r>
      <w:proofErr w:type="gramStart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.inch</w:t>
      </w:r>
      <w:proofErr w:type="gram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1;</w:t>
      </w:r>
    </w:p>
    <w:p w14:paraId="6FFC6D48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inch2 = </w:t>
      </w:r>
      <w:proofErr w:type="gramStart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.inch</w:t>
      </w:r>
      <w:proofErr w:type="gram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2;</w:t>
      </w:r>
    </w:p>
    <w:p w14:paraId="41F95246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unit1 = (foot1 * </w:t>
      </w:r>
      <w:r w:rsidRPr="00210A8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2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+ inch1;</w:t>
      </w:r>
    </w:p>
    <w:p w14:paraId="14D62FA8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unit2 = (foot2 * </w:t>
      </w:r>
      <w:r w:rsidRPr="00210A8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2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+ inch2;</w:t>
      </w:r>
    </w:p>
    <w:p w14:paraId="77EF0CE8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28CF080F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974F0F5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getUnit1() {</w:t>
      </w:r>
    </w:p>
    <w:p w14:paraId="064CA1C0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unit1;</w:t>
      </w:r>
    </w:p>
    <w:p w14:paraId="44E605D0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4779C5D8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5A7BBAC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getUnit2() {</w:t>
      </w:r>
    </w:p>
    <w:p w14:paraId="2ED784E9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unit2;</w:t>
      </w:r>
    </w:p>
    <w:p w14:paraId="1D12A6CE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6F95DD3D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3555409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setUnit1(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unit1) {</w:t>
      </w:r>
    </w:p>
    <w:p w14:paraId="5B85C63E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gramStart"/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unit</w:t>
      </w:r>
      <w:proofErr w:type="gram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1 = unit1;</w:t>
      </w:r>
    </w:p>
    <w:p w14:paraId="361324B9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17748BC6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D22F81A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setUnit2(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unit2) {</w:t>
      </w:r>
    </w:p>
    <w:p w14:paraId="71950117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gramStart"/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unit</w:t>
      </w:r>
      <w:proofErr w:type="gram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2 = unit2;</w:t>
      </w:r>
    </w:p>
    <w:p w14:paraId="7C57D519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50972920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2119301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bstract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easurement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Difference</w:t>
      </w:r>
      <w:proofErr w:type="spell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easurement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m);</w:t>
      </w:r>
    </w:p>
    <w:p w14:paraId="07417A2A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75F846D7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0C29F0A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easurementPrint</w:t>
      </w:r>
      <w:proofErr w:type="spell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xtends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Measurement {</w:t>
      </w:r>
    </w:p>
    <w:p w14:paraId="555C2311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foot;</w:t>
      </w:r>
    </w:p>
    <w:p w14:paraId="4ABA143F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inch;</w:t>
      </w:r>
    </w:p>
    <w:p w14:paraId="5FA7A341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D2EE3CF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easurementPrint</w:t>
      </w:r>
      <w:proofErr w:type="spell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foot,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inch) {</w:t>
      </w:r>
    </w:p>
    <w:p w14:paraId="4AE644F4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foot</w:t>
      </w:r>
      <w:proofErr w:type="spellEnd"/>
      <w:proofErr w:type="gram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foot;</w:t>
      </w:r>
    </w:p>
    <w:p w14:paraId="7EF02CCA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inch</w:t>
      </w:r>
      <w:proofErr w:type="spellEnd"/>
      <w:proofErr w:type="gram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inch;</w:t>
      </w:r>
    </w:p>
    <w:p w14:paraId="5EF32DA7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22B4BA4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4201A29A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3C7C77C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ootinch</w:t>
      </w:r>
      <w:proofErr w:type="spell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323CBC36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10A8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proofErr w:type="gramStart"/>
      <w:r w:rsidRPr="00210A8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foot :</w:t>
      </w:r>
      <w:proofErr w:type="gramEnd"/>
      <w:r w:rsidRPr="00210A8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foot + </w:t>
      </w:r>
      <w:r w:rsidRPr="00210A8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 inch: "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inch);</w:t>
      </w:r>
    </w:p>
    <w:p w14:paraId="5F0D2720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>    }</w:t>
      </w:r>
    </w:p>
    <w:p w14:paraId="16A2E9B8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2ECEB53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@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Override</w:t>
      </w:r>
    </w:p>
    <w:p w14:paraId="560C7A76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easurement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Difference</w:t>
      </w:r>
      <w:proofErr w:type="spell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easurement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m) {</w:t>
      </w:r>
    </w:p>
    <w:p w14:paraId="37C2DA43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</w:p>
    <w:p w14:paraId="493BFB34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ull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D20E2F1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11AF045B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0246D182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1E00F69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HeightMeasurement</w:t>
      </w:r>
      <w:proofErr w:type="spell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xtends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Measurement {</w:t>
      </w:r>
    </w:p>
    <w:p w14:paraId="3BBC2F46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D6E7236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HeightMeasurement</w:t>
      </w:r>
      <w:proofErr w:type="spell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foot1,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inch1,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foot2,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inch2) {</w:t>
      </w:r>
    </w:p>
    <w:p w14:paraId="51205D07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gramStart"/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uper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foot1, inch1, foot2, inch2);</w:t>
      </w:r>
    </w:p>
    <w:p w14:paraId="619DC675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CD36C70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55F40124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CDCB70B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HeightMeasurement</w:t>
      </w:r>
      <w:proofErr w:type="spell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easurement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m) {</w:t>
      </w:r>
    </w:p>
    <w:p w14:paraId="0A66E93B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uper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m);</w:t>
      </w:r>
    </w:p>
    <w:p w14:paraId="290E33CF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20E64898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D7BB221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@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Override</w:t>
      </w:r>
    </w:p>
    <w:p w14:paraId="4D6D7DB2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easurement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Difference</w:t>
      </w:r>
      <w:proofErr w:type="spell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easurement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m) {</w:t>
      </w:r>
    </w:p>
    <w:p w14:paraId="7C7BEA1B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diff = </w:t>
      </w:r>
      <w:proofErr w:type="gramStart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.unit</w:t>
      </w:r>
      <w:proofErr w:type="gram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2 - m.unit1;</w:t>
      </w:r>
    </w:p>
    <w:p w14:paraId="38D102D9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foot = (diff) / </w:t>
      </w:r>
      <w:r w:rsidRPr="00210A8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2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5670E2E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inch = diff % </w:t>
      </w:r>
      <w:r w:rsidRPr="00210A8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2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D97E244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6CFFF3A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easurement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m6 =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easurementPrint</w:t>
      </w:r>
      <w:proofErr w:type="spell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foot, inch);</w:t>
      </w:r>
    </w:p>
    <w:p w14:paraId="547F3A92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m6;</w:t>
      </w:r>
    </w:p>
    <w:p w14:paraId="2FF6DF76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2CE78557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8F31B6B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316FB648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5B0BCE7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Question_measurement</w:t>
      </w:r>
      <w:proofErr w:type="spell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084BAE1B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in(</w:t>
      </w:r>
      <w:proofErr w:type="gramEnd"/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[] </w:t>
      </w:r>
      <w:proofErr w:type="spellStart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gs</w:t>
      </w:r>
      <w:proofErr w:type="spell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5A630086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easurement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m =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HeightMeasurement</w:t>
      </w:r>
      <w:proofErr w:type="spell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210A8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6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210A8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210A8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9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210A8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3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317EFCB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</w:t>
      </w:r>
      <w:proofErr w:type="spell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10A8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"The Difference </w:t>
      </w:r>
      <w:proofErr w:type="gramStart"/>
      <w:r w:rsidRPr="00210A8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is :</w:t>
      </w:r>
      <w:proofErr w:type="gramEnd"/>
      <w:r w:rsidRPr="00210A8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"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85713CA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((</w:t>
      </w:r>
      <w:proofErr w:type="spellStart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easurementPrint</w:t>
      </w:r>
      <w:proofErr w:type="spell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) </w:t>
      </w:r>
      <w:proofErr w:type="spellStart"/>
      <w:proofErr w:type="gramStart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.getDifference</w:t>
      </w:r>
      <w:proofErr w:type="spellEnd"/>
      <w:proofErr w:type="gram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m)).</w:t>
      </w:r>
      <w:proofErr w:type="spellStart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ootinch</w:t>
      </w:r>
      <w:proofErr w:type="spell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6F9F0C70" w14:textId="77777777" w:rsidR="00210A8B" w:rsidRPr="00210A8B" w:rsidRDefault="00210A8B" w:rsidP="00210A8B">
      <w:pPr>
        <w:shd w:val="clear" w:color="auto" w:fill="FFFFFF"/>
        <w:spacing w:after="24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3AD1FA5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63A3D9A0" w14:textId="77777777" w:rsidR="00210A8B" w:rsidRPr="00210A8B" w:rsidRDefault="00210A8B" w:rsidP="00210A8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26A31F81" w14:textId="2C589537" w:rsidR="00B26541" w:rsidRDefault="00B26541">
      <w:pPr>
        <w:rPr>
          <w:b/>
          <w:bCs/>
          <w:sz w:val="28"/>
          <w:szCs w:val="28"/>
          <w:lang w:val="en-US"/>
        </w:rPr>
      </w:pPr>
    </w:p>
    <w:p w14:paraId="5D611800" w14:textId="15111BA2" w:rsidR="00210A8B" w:rsidRDefault="00210A8B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Input / Output</w:t>
      </w:r>
    </w:p>
    <w:p w14:paraId="0C4727BE" w14:textId="69C8F386" w:rsidR="00B26541" w:rsidRDefault="00210A8B">
      <w:pPr>
        <w:rPr>
          <w:b/>
          <w:bCs/>
          <w:sz w:val="28"/>
          <w:szCs w:val="28"/>
          <w:lang w:val="en-US"/>
        </w:rPr>
      </w:pPr>
      <w:r w:rsidRPr="00210A8B">
        <w:rPr>
          <w:b/>
          <w:bCs/>
          <w:noProof/>
          <w:sz w:val="28"/>
          <w:szCs w:val="28"/>
          <w:lang w:val="en-US"/>
        </w:rPr>
        <w:drawing>
          <wp:inline distT="0" distB="0" distL="0" distR="0" wp14:anchorId="6DCACA23" wp14:editId="17B99D66">
            <wp:extent cx="4756394" cy="704886"/>
            <wp:effectExtent l="0" t="0" r="635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56394" cy="7048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333EA9" w14:textId="454570C1" w:rsidR="00210A8B" w:rsidRDefault="00904CEF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lastRenderedPageBreak/>
        <w:t xml:space="preserve">Topic </w:t>
      </w:r>
    </w:p>
    <w:p w14:paraId="14036612" w14:textId="7EF4A0CE" w:rsidR="00904CEF" w:rsidRDefault="00904CEF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Interface</w:t>
      </w:r>
    </w:p>
    <w:p w14:paraId="09CA0B7B" w14:textId="40AAE782" w:rsidR="00904CEF" w:rsidRDefault="00904CEF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Question </w:t>
      </w:r>
    </w:p>
    <w:p w14:paraId="77804156" w14:textId="1579021C" w:rsidR="00904CEF" w:rsidRDefault="00904CEF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Interface Example</w:t>
      </w:r>
    </w:p>
    <w:p w14:paraId="1FFB187B" w14:textId="7EE6ED90" w:rsidR="00904CEF" w:rsidRPr="00904CEF" w:rsidRDefault="00904CEF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Code</w:t>
      </w:r>
    </w:p>
    <w:p w14:paraId="6482D57F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erface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Interface1{</w:t>
      </w:r>
    </w:p>
    <w:p w14:paraId="0A45636C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bstract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 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proofErr w:type="gram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printMethod1();</w:t>
      </w:r>
    </w:p>
    <w:p w14:paraId="2303EA7F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6847CFD1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5FC8248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Testclass1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lements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Interface1{</w:t>
      </w:r>
    </w:p>
    <w:p w14:paraId="631ED993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ivate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 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proofErr w:type="gram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umber;</w:t>
      </w:r>
    </w:p>
    <w:p w14:paraId="318DB8F1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 Testclass</w:t>
      </w:r>
      <w:proofErr w:type="gram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1(){</w:t>
      </w:r>
    </w:p>
    <w:p w14:paraId="24FCB58B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number=</w:t>
      </w:r>
      <w:r w:rsidRPr="00904CEF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0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0DCD4D9F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1827821D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 Testclass</w:t>
      </w:r>
      <w:proofErr w:type="gram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1(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){</w:t>
      </w:r>
    </w:p>
    <w:p w14:paraId="3EB75299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number=n;</w:t>
      </w:r>
    </w:p>
    <w:p w14:paraId="19E89D0A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0BDD39DD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 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proofErr w:type="gram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Number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{</w:t>
      </w:r>
    </w:p>
    <w:p w14:paraId="410193B9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gramStart"/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 number</w:t>
      </w:r>
      <w:proofErr w:type="gram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48D0223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6097E210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 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proofErr w:type="gram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 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etNumber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){</w:t>
      </w:r>
    </w:p>
    <w:p w14:paraId="3DC868A3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number=n;</w:t>
      </w:r>
    </w:p>
    <w:p w14:paraId="4C631379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0FEEF621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printMethod1</w:t>
      </w:r>
      <w:proofErr w:type="gram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{</w:t>
      </w:r>
      <w:proofErr w:type="gramEnd"/>
    </w:p>
    <w:p w14:paraId="5D651C6A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904CEF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estCalss</w:t>
      </w:r>
      <w:proofErr w:type="gramStart"/>
      <w:r w:rsidRPr="00904CEF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1 :</w:t>
      </w:r>
      <w:proofErr w:type="gramEnd"/>
      <w:r w:rsidRPr="00904CEF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"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number);</w:t>
      </w:r>
    </w:p>
    <w:p w14:paraId="0AFFF2D7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1813DDE7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4D349872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5C929B9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nterfaceTesting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41529605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in(</w:t>
      </w:r>
      <w:proofErr w:type="gramEnd"/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[] 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gs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18520261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erface1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i1=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Testclass1(</w:t>
      </w:r>
      <w:r w:rsidRPr="00904CEF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35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D31FE6F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i</w:t>
      </w:r>
      <w:proofErr w:type="gram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1.printMethod</w:t>
      </w:r>
      <w:proofErr w:type="gram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1();</w:t>
      </w:r>
    </w:p>
    <w:p w14:paraId="21FAAED5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2911F84C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316F4A0F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AFA3DD3" w14:textId="382571D1" w:rsidR="00904CEF" w:rsidRDefault="00904CEF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Input / Output</w:t>
      </w:r>
    </w:p>
    <w:p w14:paraId="0F8C4129" w14:textId="65788208" w:rsidR="00904CEF" w:rsidRDefault="00904CEF">
      <w:pPr>
        <w:rPr>
          <w:b/>
          <w:bCs/>
          <w:sz w:val="28"/>
          <w:szCs w:val="28"/>
          <w:lang w:val="en-US"/>
        </w:rPr>
      </w:pPr>
      <w:r w:rsidRPr="00904CEF">
        <w:rPr>
          <w:b/>
          <w:bCs/>
          <w:noProof/>
          <w:sz w:val="28"/>
          <w:szCs w:val="28"/>
          <w:lang w:val="en-US"/>
        </w:rPr>
        <w:drawing>
          <wp:inline distT="0" distB="0" distL="0" distR="0" wp14:anchorId="02D6B89E" wp14:editId="027534D5">
            <wp:extent cx="4673840" cy="762039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673840" cy="7620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2155A6" w14:textId="28DFB752" w:rsidR="00904CEF" w:rsidRDefault="00904CEF">
      <w:pPr>
        <w:rPr>
          <w:b/>
          <w:bCs/>
          <w:sz w:val="28"/>
          <w:szCs w:val="28"/>
          <w:lang w:val="en-US"/>
        </w:rPr>
      </w:pPr>
    </w:p>
    <w:p w14:paraId="29887B7D" w14:textId="6E7ED12D" w:rsidR="00904CEF" w:rsidRDefault="00904CEF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lastRenderedPageBreak/>
        <w:t xml:space="preserve">Question </w:t>
      </w:r>
    </w:p>
    <w:p w14:paraId="35024BD0" w14:textId="77777777" w:rsidR="00904CEF" w:rsidRDefault="00904CEF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A Class Describe </w:t>
      </w:r>
      <w:proofErr w:type="gramStart"/>
      <w:r>
        <w:rPr>
          <w:sz w:val="28"/>
          <w:szCs w:val="28"/>
          <w:lang w:val="en-US"/>
        </w:rPr>
        <w:t>As</w:t>
      </w:r>
      <w:proofErr w:type="gramEnd"/>
      <w:r>
        <w:rPr>
          <w:sz w:val="28"/>
          <w:szCs w:val="28"/>
          <w:lang w:val="en-US"/>
        </w:rPr>
        <w:t xml:space="preserve"> Below</w:t>
      </w:r>
    </w:p>
    <w:p w14:paraId="132106A0" w14:textId="31A6508F" w:rsidR="00904CEF" w:rsidRPr="00904CEF" w:rsidRDefault="00904CEF" w:rsidP="00904CEF">
      <w:pPr>
        <w:pStyle w:val="NoSpacing"/>
      </w:pPr>
      <w:r>
        <w:t xml:space="preserve">   </w:t>
      </w:r>
      <w:r w:rsidRPr="00904CEF">
        <w:t xml:space="preserve"> </w:t>
      </w:r>
      <w:proofErr w:type="spellStart"/>
      <w:r w:rsidRPr="00904CEF">
        <w:t>abstact</w:t>
      </w:r>
      <w:proofErr w:type="spellEnd"/>
      <w:r w:rsidRPr="00904CEF">
        <w:t xml:space="preserve"> class Residency</w:t>
      </w:r>
    </w:p>
    <w:p w14:paraId="7507E989" w14:textId="77777777" w:rsidR="00904CEF" w:rsidRPr="000609A1" w:rsidRDefault="00904CEF" w:rsidP="00904CEF">
      <w:pPr>
        <w:pStyle w:val="NoSpacing"/>
      </w:pPr>
      <w:r w:rsidRPr="000609A1">
        <w:t xml:space="preserve">    instance </w:t>
      </w:r>
      <w:proofErr w:type="gramStart"/>
      <w:r w:rsidRPr="000609A1">
        <w:t>fields :name</w:t>
      </w:r>
      <w:proofErr w:type="gramEnd"/>
      <w:r w:rsidRPr="000609A1">
        <w:t xml:space="preserve">, </w:t>
      </w:r>
      <w:proofErr w:type="spellStart"/>
      <w:r w:rsidRPr="000609A1">
        <w:t>rNumber</w:t>
      </w:r>
      <w:proofErr w:type="spellEnd"/>
      <w:r w:rsidRPr="000609A1">
        <w:t xml:space="preserve">, area, </w:t>
      </w:r>
      <w:proofErr w:type="spellStart"/>
      <w:r w:rsidRPr="000609A1">
        <w:t>unit_rate</w:t>
      </w:r>
      <w:proofErr w:type="spellEnd"/>
    </w:p>
    <w:p w14:paraId="4B971C90" w14:textId="77777777" w:rsidR="00904CEF" w:rsidRPr="000609A1" w:rsidRDefault="00904CEF" w:rsidP="00904CEF">
      <w:pPr>
        <w:pStyle w:val="NoSpacing"/>
      </w:pPr>
      <w:r w:rsidRPr="000609A1">
        <w:t>    provide all overloaded constructor including copy constructor</w:t>
      </w:r>
    </w:p>
    <w:p w14:paraId="7F2F9A73" w14:textId="77777777" w:rsidR="00904CEF" w:rsidRPr="000609A1" w:rsidRDefault="00904CEF" w:rsidP="00904CEF">
      <w:pPr>
        <w:pStyle w:val="NoSpacing"/>
      </w:pPr>
      <w:r w:rsidRPr="000609A1">
        <w:t>    provide necessary getter/setter method.</w:t>
      </w:r>
    </w:p>
    <w:p w14:paraId="60451B52" w14:textId="77777777" w:rsidR="00904CEF" w:rsidRPr="000609A1" w:rsidRDefault="00904CEF" w:rsidP="00904CEF">
      <w:pPr>
        <w:pStyle w:val="NoSpacing"/>
      </w:pPr>
      <w:r w:rsidRPr="000609A1">
        <w:t xml:space="preserve">    abstract long </w:t>
      </w:r>
      <w:proofErr w:type="spellStart"/>
      <w:proofErr w:type="gramStart"/>
      <w:r w:rsidRPr="000609A1">
        <w:t>getPriceOfResidency</w:t>
      </w:r>
      <w:proofErr w:type="spellEnd"/>
      <w:r w:rsidRPr="000609A1">
        <w:t>(</w:t>
      </w:r>
      <w:proofErr w:type="gramEnd"/>
      <w:r w:rsidRPr="000609A1">
        <w:t>);</w:t>
      </w:r>
    </w:p>
    <w:p w14:paraId="47DEC077" w14:textId="77777777" w:rsidR="00904CEF" w:rsidRDefault="00904CEF" w:rsidP="00904CEF">
      <w:pPr>
        <w:pStyle w:val="NoSpacing"/>
      </w:pPr>
      <w:r w:rsidRPr="000609A1">
        <w:t xml:space="preserve">   override </w:t>
      </w:r>
      <w:proofErr w:type="spellStart"/>
      <w:proofErr w:type="gramStart"/>
      <w:r w:rsidRPr="000609A1">
        <w:t>toString</w:t>
      </w:r>
      <w:proofErr w:type="spellEnd"/>
      <w:r w:rsidRPr="000609A1">
        <w:t>(</w:t>
      </w:r>
      <w:proofErr w:type="gramEnd"/>
      <w:r w:rsidRPr="000609A1">
        <w:t>) and equals() method from Object class.</w:t>
      </w:r>
    </w:p>
    <w:p w14:paraId="14A70ACC" w14:textId="53E43700" w:rsidR="00904CEF" w:rsidRPr="000609A1" w:rsidRDefault="00904CEF" w:rsidP="00904CEF">
      <w:pPr>
        <w:pStyle w:val="NoSpacing"/>
      </w:pPr>
      <w:r>
        <w:t xml:space="preserve">   </w:t>
      </w:r>
      <w:r w:rsidRPr="000609A1">
        <w:t xml:space="preserve">create abstract class naming </w:t>
      </w:r>
      <w:proofErr w:type="spellStart"/>
      <w:r w:rsidRPr="000609A1">
        <w:t>Semi_FurnishedResidency</w:t>
      </w:r>
      <w:proofErr w:type="spellEnd"/>
      <w:r w:rsidRPr="000609A1">
        <w:t xml:space="preserve"> extends Residency.</w:t>
      </w:r>
    </w:p>
    <w:p w14:paraId="68935547" w14:textId="751ED908" w:rsidR="00904CEF" w:rsidRPr="000609A1" w:rsidRDefault="00904CEF" w:rsidP="00904CEF">
      <w:pPr>
        <w:pStyle w:val="NoSpacing"/>
      </w:pPr>
      <w:r w:rsidRPr="000609A1">
        <w:t xml:space="preserve">   instance field - </w:t>
      </w:r>
      <w:proofErr w:type="spellStart"/>
      <w:r w:rsidRPr="000609A1">
        <w:t>furnitureCharge</w:t>
      </w:r>
      <w:proofErr w:type="spellEnd"/>
      <w:r w:rsidRPr="000609A1">
        <w:t xml:space="preserve">, </w:t>
      </w:r>
      <w:proofErr w:type="spellStart"/>
      <w:r w:rsidRPr="000609A1">
        <w:t>parkingCharge</w:t>
      </w:r>
      <w:proofErr w:type="spellEnd"/>
    </w:p>
    <w:p w14:paraId="773B7EFF" w14:textId="3B790689" w:rsidR="00904CEF" w:rsidRPr="000609A1" w:rsidRDefault="00904CEF" w:rsidP="00904CEF">
      <w:pPr>
        <w:pStyle w:val="NoSpacing"/>
      </w:pPr>
      <w:r w:rsidRPr="000609A1">
        <w:t xml:space="preserve">   create class </w:t>
      </w:r>
      <w:proofErr w:type="spellStart"/>
      <w:r w:rsidRPr="000609A1">
        <w:t>LuxuriousResidency</w:t>
      </w:r>
      <w:proofErr w:type="spellEnd"/>
      <w:r w:rsidRPr="000609A1">
        <w:t xml:space="preserve"> extends Residency.</w:t>
      </w:r>
    </w:p>
    <w:p w14:paraId="408406A8" w14:textId="6FFBA6E5" w:rsidR="00904CEF" w:rsidRPr="000609A1" w:rsidRDefault="00904CEF" w:rsidP="00904CEF">
      <w:pPr>
        <w:pStyle w:val="NoSpacing"/>
      </w:pPr>
      <w:r w:rsidRPr="000609A1">
        <w:t xml:space="preserve">   instance field - </w:t>
      </w:r>
      <w:proofErr w:type="spellStart"/>
      <w:r w:rsidRPr="000609A1">
        <w:t>amenityCharge</w:t>
      </w:r>
      <w:proofErr w:type="spellEnd"/>
    </w:p>
    <w:p w14:paraId="3497BC1A" w14:textId="0D4E274B" w:rsidR="00904CEF" w:rsidRPr="000609A1" w:rsidRDefault="00904CEF" w:rsidP="00904CEF">
      <w:pPr>
        <w:pStyle w:val="NoSpacing"/>
      </w:pPr>
      <w:r w:rsidRPr="000609A1">
        <w:t xml:space="preserve">   override long </w:t>
      </w:r>
      <w:proofErr w:type="spellStart"/>
      <w:proofErr w:type="gramStart"/>
      <w:r w:rsidRPr="000609A1">
        <w:t>getPriceOfResidency</w:t>
      </w:r>
      <w:proofErr w:type="spellEnd"/>
      <w:r w:rsidRPr="000609A1">
        <w:t>(</w:t>
      </w:r>
      <w:proofErr w:type="gramEnd"/>
      <w:r w:rsidRPr="000609A1">
        <w:t>).</w:t>
      </w:r>
    </w:p>
    <w:p w14:paraId="3C180225" w14:textId="0A461881" w:rsidR="00904CEF" w:rsidRPr="000609A1" w:rsidRDefault="00904CEF" w:rsidP="00904CEF">
      <w:pPr>
        <w:pStyle w:val="NoSpacing"/>
      </w:pPr>
      <w:r w:rsidRPr="000609A1">
        <w:t xml:space="preserve">   create interface naming Rentable - </w:t>
      </w:r>
    </w:p>
    <w:p w14:paraId="0FF2D788" w14:textId="04331E2C" w:rsidR="00904CEF" w:rsidRPr="000609A1" w:rsidRDefault="00904CEF" w:rsidP="00904CEF">
      <w:pPr>
        <w:pStyle w:val="NoSpacing"/>
      </w:pPr>
      <w:r w:rsidRPr="000609A1">
        <w:t xml:space="preserve">   abstract public int </w:t>
      </w:r>
      <w:proofErr w:type="spellStart"/>
      <w:proofErr w:type="gramStart"/>
      <w:r w:rsidRPr="000609A1">
        <w:t>getRent</w:t>
      </w:r>
      <w:proofErr w:type="spellEnd"/>
      <w:r w:rsidRPr="000609A1">
        <w:t>(</w:t>
      </w:r>
      <w:proofErr w:type="gramEnd"/>
      <w:r w:rsidRPr="000609A1">
        <w:t>); </w:t>
      </w:r>
    </w:p>
    <w:p w14:paraId="72434349" w14:textId="38193090" w:rsidR="00904CEF" w:rsidRPr="000609A1" w:rsidRDefault="00904CEF" w:rsidP="00904CEF">
      <w:pPr>
        <w:pStyle w:val="NoSpacing"/>
      </w:pPr>
      <w:r w:rsidRPr="000609A1">
        <w:t xml:space="preserve">   create </w:t>
      </w:r>
      <w:proofErr w:type="spellStart"/>
      <w:r w:rsidRPr="000609A1">
        <w:t>TwoBHKResidency</w:t>
      </w:r>
      <w:proofErr w:type="spellEnd"/>
      <w:r w:rsidRPr="000609A1">
        <w:t xml:space="preserve"> extends </w:t>
      </w:r>
      <w:proofErr w:type="spellStart"/>
      <w:r w:rsidRPr="000609A1">
        <w:t>Semi_FurnishedResidency</w:t>
      </w:r>
      <w:proofErr w:type="spellEnd"/>
      <w:r w:rsidRPr="000609A1">
        <w:t xml:space="preserve"> implements Rentable.</w:t>
      </w:r>
    </w:p>
    <w:p w14:paraId="19794EF0" w14:textId="3968CF17" w:rsidR="00904CEF" w:rsidRPr="000609A1" w:rsidRDefault="00904CEF" w:rsidP="00904CEF">
      <w:pPr>
        <w:pStyle w:val="NoSpacing"/>
      </w:pPr>
      <w:r w:rsidRPr="000609A1">
        <w:t xml:space="preserve">   override long </w:t>
      </w:r>
      <w:proofErr w:type="spellStart"/>
      <w:proofErr w:type="gramStart"/>
      <w:r w:rsidRPr="000609A1">
        <w:t>getPriceOfResidency</w:t>
      </w:r>
      <w:proofErr w:type="spellEnd"/>
      <w:r w:rsidRPr="000609A1">
        <w:t>(</w:t>
      </w:r>
      <w:proofErr w:type="gramEnd"/>
      <w:r w:rsidRPr="000609A1">
        <w:t>).</w:t>
      </w:r>
    </w:p>
    <w:p w14:paraId="5DD60190" w14:textId="04DD89D7" w:rsidR="00904CEF" w:rsidRPr="000609A1" w:rsidRDefault="00904CEF" w:rsidP="00904CEF">
      <w:pPr>
        <w:pStyle w:val="NoSpacing"/>
      </w:pPr>
      <w:r w:rsidRPr="000609A1">
        <w:t xml:space="preserve">   override int </w:t>
      </w:r>
      <w:proofErr w:type="spellStart"/>
      <w:proofErr w:type="gramStart"/>
      <w:r w:rsidRPr="000609A1">
        <w:t>getRent</w:t>
      </w:r>
      <w:proofErr w:type="spellEnd"/>
      <w:r w:rsidRPr="000609A1">
        <w:t>(</w:t>
      </w:r>
      <w:proofErr w:type="gramEnd"/>
      <w:r w:rsidRPr="000609A1">
        <w:t>).</w:t>
      </w:r>
    </w:p>
    <w:p w14:paraId="7606C9E0" w14:textId="06770AC9" w:rsidR="00904CEF" w:rsidRDefault="00904CEF" w:rsidP="00904CEF">
      <w:pPr>
        <w:pStyle w:val="NoSpacing"/>
      </w:pPr>
      <w:r w:rsidRPr="000609A1">
        <w:t>   </w:t>
      </w:r>
    </w:p>
    <w:p w14:paraId="1FE57878" w14:textId="50D4039F" w:rsidR="00904CEF" w:rsidRDefault="00904CEF" w:rsidP="00904CEF">
      <w:pPr>
        <w:pStyle w:val="NoSpacing"/>
        <w:rPr>
          <w:b/>
          <w:bCs/>
        </w:rPr>
      </w:pPr>
      <w:r>
        <w:rPr>
          <w:b/>
          <w:bCs/>
        </w:rPr>
        <w:t>Code</w:t>
      </w:r>
    </w:p>
    <w:p w14:paraId="546EAC91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bstract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Residency {</w:t>
      </w:r>
    </w:p>
    <w:p w14:paraId="34DF25F2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ame;</w:t>
      </w:r>
    </w:p>
    <w:p w14:paraId="6FBF84A3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ivate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Number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150453F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ivate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area;</w:t>
      </w:r>
    </w:p>
    <w:p w14:paraId="1F7D483F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ivate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unit_rate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44961DE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E3C5858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esidency(</w:t>
      </w:r>
      <w:proofErr w:type="gram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5C15E183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name =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ull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E794B9C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Number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904CEF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E568487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area = </w:t>
      </w:r>
      <w:r w:rsidRPr="00904CEF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826F53F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unit_rate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904CEF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099B79A9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2C9700F8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80CE2E4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esidency(</w:t>
      </w:r>
      <w:proofErr w:type="gramEnd"/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ame,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Number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area,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unit_rate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61691287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name = name;</w:t>
      </w:r>
    </w:p>
    <w:p w14:paraId="16F8ACBF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rNumber</w:t>
      </w:r>
      <w:proofErr w:type="spellEnd"/>
      <w:proofErr w:type="gram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Number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D07DDD9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area</w:t>
      </w:r>
      <w:proofErr w:type="spellEnd"/>
      <w:proofErr w:type="gram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area;</w:t>
      </w:r>
    </w:p>
    <w:p w14:paraId="11D6AC18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unit</w:t>
      </w:r>
      <w:proofErr w:type="gram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_rate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unit_rate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394DB86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30B69679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7B75DEC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esidency(</w:t>
      </w:r>
      <w:proofErr w:type="gramEnd"/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sidency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r) {</w:t>
      </w:r>
    </w:p>
    <w:p w14:paraId="009B08E5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gramStart"/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r.name, 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.rNumber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.area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.unit_rate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6B0EAB8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5C297128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CE6E871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Area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017019E3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area;</w:t>
      </w:r>
    </w:p>
    <w:p w14:paraId="449DBCFB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7267C6C4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24153DA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rNumber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6F3A9567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Number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5828E00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6C8E59F5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C1E028B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Unit_</w:t>
      </w:r>
      <w:proofErr w:type="gram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ate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16544FC3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unit_rate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B84A755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6B144A42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471B2C7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Name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18E425E2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ame;</w:t>
      </w:r>
    </w:p>
    <w:p w14:paraId="038DFB50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78EEE5FB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FF9B7AE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etArea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area) {</w:t>
      </w:r>
    </w:p>
    <w:p w14:paraId="2A0884D3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area</w:t>
      </w:r>
      <w:proofErr w:type="spellEnd"/>
      <w:proofErr w:type="gram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area;</w:t>
      </w:r>
    </w:p>
    <w:p w14:paraId="23DC5ACF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57948DF7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917239B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etName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ame) {</w:t>
      </w:r>
    </w:p>
    <w:p w14:paraId="07BDDA36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name = name;</w:t>
      </w:r>
    </w:p>
    <w:p w14:paraId="1969087C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6D773FBB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2D4DC1A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etUnit_</w:t>
      </w:r>
      <w:proofErr w:type="gram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ate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unit_rate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0B0C8BF8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unit</w:t>
      </w:r>
      <w:proofErr w:type="gram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_rate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unit_rate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B62573F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06BA07E6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9CDA759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etrNumber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Number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5199BBED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rNumber</w:t>
      </w:r>
      <w:proofErr w:type="spellEnd"/>
      <w:proofErr w:type="gram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Number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1CB4E97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3F92A204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75E3EE7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bstract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long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PriceOfResidency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5A020BF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1B1530E8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701EEF4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bstract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emi_FurnishedResidency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xtends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Residency {</w:t>
      </w:r>
    </w:p>
    <w:p w14:paraId="4038C2BC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C9373B2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furnitureCharge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904CEF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00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FCA65DB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arkingCharge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904CEF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99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2B25581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price;</w:t>
      </w:r>
    </w:p>
    <w:p w14:paraId="7E87129F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EE25905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emi_</w:t>
      </w:r>
      <w:proofErr w:type="gram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FurnishedResidency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6C7DE703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gramStart"/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uper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51441E5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6530C5EE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B263034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emi_</w:t>
      </w:r>
      <w:proofErr w:type="gram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FurnishedResidency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ame,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Number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area,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unit_rate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2313EE38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uper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setName</w:t>
      </w:r>
      <w:proofErr w:type="spellEnd"/>
      <w:proofErr w:type="gram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name);</w:t>
      </w:r>
    </w:p>
    <w:p w14:paraId="4EA69E14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uper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setArea</w:t>
      </w:r>
      <w:proofErr w:type="spellEnd"/>
      <w:proofErr w:type="gram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area);</w:t>
      </w:r>
    </w:p>
    <w:p w14:paraId="690B46E5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uper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setrNumber</w:t>
      </w:r>
      <w:proofErr w:type="spellEnd"/>
      <w:proofErr w:type="gram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Number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0ABB307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uper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setUnit</w:t>
      </w:r>
      <w:proofErr w:type="gram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_rate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unit_rate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6000CB5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4AF4244A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3210EFD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7648CD29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1F38226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LuxuriousResidency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xtends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Residency {</w:t>
      </w:r>
    </w:p>
    <w:p w14:paraId="55D4C724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EE89A06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menityCharge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904CEF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66600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C69D23E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price;</w:t>
      </w:r>
    </w:p>
    <w:p w14:paraId="22B343E1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23FE0C9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@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Override</w:t>
      </w:r>
    </w:p>
    <w:p w14:paraId="779F54E2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long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PriceOfResidency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36886873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price = (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Unit_</w:t>
      </w:r>
      <w:proofErr w:type="gram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ate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) * 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Area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()) + 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menityCharge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A1BD17B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price;</w:t>
      </w:r>
    </w:p>
    <w:p w14:paraId="08401D06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1EA631A5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8CB3ED6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LuxuriousResidency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583684E9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gramStart"/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uper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E95D16F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49073A8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04B1AFD4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FB3098B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LuxuriousResidency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ame,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Number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area,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unit_rate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0281F5D0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uper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setName</w:t>
      </w:r>
      <w:proofErr w:type="spellEnd"/>
      <w:proofErr w:type="gram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name);</w:t>
      </w:r>
    </w:p>
    <w:p w14:paraId="4EBFD7A5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uper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setArea</w:t>
      </w:r>
      <w:proofErr w:type="spellEnd"/>
      <w:proofErr w:type="gram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area);</w:t>
      </w:r>
    </w:p>
    <w:p w14:paraId="30C0BFCB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uper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setrNumber</w:t>
      </w:r>
      <w:proofErr w:type="spellEnd"/>
      <w:proofErr w:type="gram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Number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D8A99F9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uper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setUnit</w:t>
      </w:r>
      <w:proofErr w:type="gram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_rate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unit_rate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941CD61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6C71000A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461B7EF0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7E1880B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erface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Rentable {</w:t>
      </w:r>
    </w:p>
    <w:p w14:paraId="122CD315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bstract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long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Rent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CAA923C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16B8FE30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1FC2A9D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TwoBHKResidency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xtends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emi_FurnishedResidency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lements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Rentable {</w:t>
      </w:r>
    </w:p>
    <w:p w14:paraId="51FBA532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long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rent;</w:t>
      </w:r>
    </w:p>
    <w:p w14:paraId="3DFD590A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B4DA15C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TwoBHKResidency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ame,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Number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area,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unit_rate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2C342043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gramStart"/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uper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name, 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Number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area, 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unit_rate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6C67C02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6790587A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@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Override</w:t>
      </w:r>
    </w:p>
    <w:p w14:paraId="279F34E9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long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Rent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21BD9A66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rent = (</w:t>
      </w:r>
      <w:proofErr w:type="spellStart"/>
      <w:proofErr w:type="gram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PriceOfResidency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) * </w:t>
      </w:r>
      <w:r w:rsidRPr="00904CEF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5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) / </w:t>
      </w:r>
      <w:r w:rsidRPr="00904CEF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0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01D90709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rent;</w:t>
      </w:r>
    </w:p>
    <w:p w14:paraId="7DEF9EC9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6CAB7FE7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@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Override</w:t>
      </w:r>
    </w:p>
    <w:p w14:paraId="0A56ADA4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long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PriceOfResidency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3A5035A2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price = (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Unit_</w:t>
      </w:r>
      <w:proofErr w:type="gram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ate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) * 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Area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()) + 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furnitureCharge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arkingCharge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2266583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price;</w:t>
      </w:r>
    </w:p>
    <w:p w14:paraId="06112E62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>    }</w:t>
      </w:r>
    </w:p>
    <w:p w14:paraId="5C2D0645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6566666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7BA32F04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E4FB619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esidency_main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1309AA7C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in(</w:t>
      </w:r>
      <w:proofErr w:type="gramEnd"/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[] 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gs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74DE22DF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LuxuriousResidency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r1 =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LuxuriousResidency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04CEF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PYTHON"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904CEF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904CEF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000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904CEF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63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8ECBE53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904CEF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 price of Luxurious Residency is: "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r1.getPriceOfResidency());</w:t>
      </w:r>
    </w:p>
    <w:p w14:paraId="7D4E2C9F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</w:p>
    <w:p w14:paraId="3B12D1FD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C0EA50F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emi_FurnishedResidency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r2 =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TwoBHKResidency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04CEF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JAVA"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904CEF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904CEF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00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904CEF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50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8DF1B99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904CEF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"The price of Semi Furnished Residency </w:t>
      </w:r>
      <w:proofErr w:type="spellStart"/>
      <w:r w:rsidRPr="00904CEF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Residency</w:t>
      </w:r>
      <w:proofErr w:type="spellEnd"/>
      <w:r w:rsidRPr="00904CEF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is:"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r2.getPriceOfResidency());</w:t>
      </w:r>
    </w:p>
    <w:p w14:paraId="62328CAE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904CEF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"Rent of 2 </w:t>
      </w:r>
      <w:proofErr w:type="gramStart"/>
      <w:r w:rsidRPr="00904CEF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BHK  Semi</w:t>
      </w:r>
      <w:proofErr w:type="gramEnd"/>
      <w:r w:rsidRPr="00904CEF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Furnished Residency is :"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((Rentable) r2).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Rent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);</w:t>
      </w:r>
    </w:p>
    <w:p w14:paraId="484BCFB8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</w:p>
    <w:p w14:paraId="1F6C9DE3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24F1D15A" w14:textId="77777777" w:rsidR="00904CEF" w:rsidRPr="00904CEF" w:rsidRDefault="00904CEF" w:rsidP="00904CE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709BD921" w14:textId="49426024" w:rsidR="00904CEF" w:rsidRDefault="00904CEF" w:rsidP="00904CEF">
      <w:pPr>
        <w:pStyle w:val="NoSpacing"/>
        <w:rPr>
          <w:b/>
          <w:bCs/>
        </w:rPr>
      </w:pPr>
    </w:p>
    <w:p w14:paraId="126F21FE" w14:textId="10EC04B1" w:rsidR="00904CEF" w:rsidRDefault="00904CEF" w:rsidP="00904CEF">
      <w:pPr>
        <w:pStyle w:val="NoSpacing"/>
        <w:rPr>
          <w:b/>
          <w:bCs/>
        </w:rPr>
      </w:pPr>
      <w:r>
        <w:rPr>
          <w:b/>
          <w:bCs/>
        </w:rPr>
        <w:t>Input / Output</w:t>
      </w:r>
    </w:p>
    <w:p w14:paraId="497CC3F4" w14:textId="1C416047" w:rsidR="00904CEF" w:rsidRDefault="00904CEF" w:rsidP="00904CEF">
      <w:pPr>
        <w:pStyle w:val="NoSpacing"/>
        <w:rPr>
          <w:b/>
          <w:bCs/>
        </w:rPr>
      </w:pPr>
      <w:r w:rsidRPr="00904CEF">
        <w:rPr>
          <w:b/>
          <w:bCs/>
          <w:noProof/>
        </w:rPr>
        <w:drawing>
          <wp:inline distT="0" distB="0" distL="0" distR="0" wp14:anchorId="06ACAABD" wp14:editId="291EC391">
            <wp:extent cx="4534133" cy="946199"/>
            <wp:effectExtent l="0" t="0" r="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534133" cy="9461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174C07" w14:textId="7FCC5FE9" w:rsidR="00904CEF" w:rsidRDefault="00904CEF" w:rsidP="00904CEF">
      <w:pPr>
        <w:pStyle w:val="NoSpacing"/>
        <w:rPr>
          <w:b/>
          <w:bCs/>
        </w:rPr>
      </w:pPr>
    </w:p>
    <w:p w14:paraId="5E8876C3" w14:textId="77777777" w:rsidR="00904CEF" w:rsidRPr="00904CEF" w:rsidRDefault="00904CEF" w:rsidP="00904CEF">
      <w:pPr>
        <w:pStyle w:val="NoSpacing"/>
        <w:rPr>
          <w:b/>
          <w:bCs/>
        </w:rPr>
      </w:pPr>
    </w:p>
    <w:p w14:paraId="1FEDA7CE" w14:textId="7B4B4C85" w:rsidR="009D0594" w:rsidRDefault="009D0594">
      <w:pPr>
        <w:rPr>
          <w:sz w:val="28"/>
          <w:szCs w:val="28"/>
          <w:lang w:val="en-US"/>
        </w:rPr>
      </w:pPr>
    </w:p>
    <w:p w14:paraId="12C37D7C" w14:textId="2281A84D" w:rsidR="009D0594" w:rsidRDefault="009D0594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 xml:space="preserve">Topic </w:t>
      </w:r>
    </w:p>
    <w:p w14:paraId="63224F56" w14:textId="65101682" w:rsidR="009D0594" w:rsidRDefault="009D0594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Pass by Value and Variable Argument</w:t>
      </w:r>
    </w:p>
    <w:p w14:paraId="353C7589" w14:textId="0C2B9244" w:rsidR="009D0594" w:rsidRDefault="009D0594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Pass By Value Example</w:t>
      </w:r>
    </w:p>
    <w:p w14:paraId="1ED05CA4" w14:textId="77777777" w:rsidR="009D0594" w:rsidRPr="009D0594" w:rsidRDefault="009D0594" w:rsidP="009D059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Account {</w:t>
      </w:r>
    </w:p>
    <w:p w14:paraId="3A7EC530" w14:textId="77777777" w:rsidR="009D0594" w:rsidRPr="009D0594" w:rsidRDefault="009D0594" w:rsidP="009D059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C5F9276" w14:textId="77777777" w:rsidR="009D0594" w:rsidRPr="009D0594" w:rsidRDefault="009D0594" w:rsidP="009D059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ivate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ccNo</w:t>
      </w:r>
      <w:proofErr w:type="spellEnd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69829267" w14:textId="77777777" w:rsidR="009D0594" w:rsidRPr="009D0594" w:rsidRDefault="009D0594" w:rsidP="009D059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ivate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double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balance;</w:t>
      </w:r>
    </w:p>
    <w:p w14:paraId="51377BF1" w14:textId="77777777" w:rsidR="009D0594" w:rsidRPr="009D0594" w:rsidRDefault="009D0594" w:rsidP="009D059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89AB66C" w14:textId="77777777" w:rsidR="009D0594" w:rsidRPr="009D0594" w:rsidRDefault="009D0594" w:rsidP="009D059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ccount(</w:t>
      </w:r>
      <w:proofErr w:type="gramEnd"/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an, 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double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am) {</w:t>
      </w:r>
    </w:p>
    <w:p w14:paraId="42554053" w14:textId="77777777" w:rsidR="009D0594" w:rsidRPr="009D0594" w:rsidRDefault="009D0594" w:rsidP="009D059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ccNo</w:t>
      </w:r>
      <w:proofErr w:type="spellEnd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an;</w:t>
      </w:r>
    </w:p>
    <w:p w14:paraId="5B9189FD" w14:textId="77777777" w:rsidR="009D0594" w:rsidRPr="009D0594" w:rsidRDefault="009D0594" w:rsidP="009D059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balance = am;</w:t>
      </w:r>
    </w:p>
    <w:p w14:paraId="7967A6F1" w14:textId="77777777" w:rsidR="009D0594" w:rsidRPr="009D0594" w:rsidRDefault="009D0594" w:rsidP="009D059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187C6B4E" w14:textId="77777777" w:rsidR="009D0594" w:rsidRPr="009D0594" w:rsidRDefault="009D0594" w:rsidP="009D059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82D5DA2" w14:textId="77777777" w:rsidR="009D0594" w:rsidRPr="009D0594" w:rsidRDefault="009D0594" w:rsidP="009D059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deposit(</w:t>
      </w:r>
      <w:proofErr w:type="gramEnd"/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double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amount) {</w:t>
      </w:r>
    </w:p>
    <w:p w14:paraId="7F6E08EF" w14:textId="77777777" w:rsidR="009D0594" w:rsidRPr="009D0594" w:rsidRDefault="009D0594" w:rsidP="009D059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balance = balance + amount;</w:t>
      </w:r>
    </w:p>
    <w:p w14:paraId="3B59A70B" w14:textId="77777777" w:rsidR="009D0594" w:rsidRPr="009D0594" w:rsidRDefault="009D0594" w:rsidP="009D059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796A3253" w14:textId="77777777" w:rsidR="009D0594" w:rsidRPr="009D0594" w:rsidRDefault="009D0594" w:rsidP="009D059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A19987A" w14:textId="77777777" w:rsidR="009D0594" w:rsidRPr="009D0594" w:rsidRDefault="009D0594" w:rsidP="009D059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transfer(</w:t>
      </w:r>
      <w:proofErr w:type="gramEnd"/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ccount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ac1, 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ccount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ac2) {</w:t>
      </w:r>
    </w:p>
    <w:p w14:paraId="42FB8A1D" w14:textId="77777777" w:rsidR="009D0594" w:rsidRPr="009D0594" w:rsidRDefault="009D0594" w:rsidP="009D059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46EE55DF" w14:textId="77777777" w:rsidR="009D0594" w:rsidRPr="009D0594" w:rsidRDefault="009D0594" w:rsidP="009D059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06135F6" w14:textId="77777777" w:rsidR="009D0594" w:rsidRPr="009D0594" w:rsidRDefault="009D0594" w:rsidP="009D059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double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Balance</w:t>
      </w:r>
      <w:proofErr w:type="spellEnd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6C5FF20F" w14:textId="77777777" w:rsidR="009D0594" w:rsidRPr="009D0594" w:rsidRDefault="009D0594" w:rsidP="009D059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balance;</w:t>
      </w:r>
    </w:p>
    <w:p w14:paraId="37D62588" w14:textId="77777777" w:rsidR="009D0594" w:rsidRPr="009D0594" w:rsidRDefault="009D0594" w:rsidP="009D059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2D6AA474" w14:textId="77777777" w:rsidR="009D0594" w:rsidRPr="009D0594" w:rsidRDefault="009D0594" w:rsidP="009D059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6F33CC02" w14:textId="77777777" w:rsidR="009D0594" w:rsidRPr="009D0594" w:rsidRDefault="009D0594" w:rsidP="009D059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12648B6" w14:textId="77777777" w:rsidR="009D0594" w:rsidRPr="009D0594" w:rsidRDefault="009D0594" w:rsidP="009D059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JavaPassByValue</w:t>
      </w:r>
      <w:proofErr w:type="spellEnd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24C03BD2" w14:textId="77777777" w:rsidR="009D0594" w:rsidRPr="009D0594" w:rsidRDefault="009D0594" w:rsidP="009D059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DC3A8A0" w14:textId="77777777" w:rsidR="009D0594" w:rsidRPr="009D0594" w:rsidRDefault="009D0594" w:rsidP="009D059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testPassByValue</w:t>
      </w:r>
      <w:proofErr w:type="spellEnd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ccount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ac, 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amount) {</w:t>
      </w:r>
    </w:p>
    <w:p w14:paraId="5628EAF3" w14:textId="77777777" w:rsidR="009D0594" w:rsidRPr="009D0594" w:rsidRDefault="009D0594" w:rsidP="009D059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ACA4A9C" w14:textId="77777777" w:rsidR="009D0594" w:rsidRPr="009D0594" w:rsidRDefault="009D0594" w:rsidP="009D059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amount = amount + </w:t>
      </w:r>
      <w:r w:rsidRPr="009D059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00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D9D36D0" w14:textId="77777777" w:rsidR="009D0594" w:rsidRPr="009D0594" w:rsidRDefault="009D0594" w:rsidP="009D059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34C9204" w14:textId="77777777" w:rsidR="009D0594" w:rsidRPr="009D0594" w:rsidRDefault="009D0594" w:rsidP="009D059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c.deposit</w:t>
      </w:r>
      <w:proofErr w:type="spellEnd"/>
      <w:proofErr w:type="gramEnd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9D059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7000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B8A9618" w14:textId="77777777" w:rsidR="009D0594" w:rsidRPr="009D0594" w:rsidRDefault="009D0594" w:rsidP="009D059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EACED1C" w14:textId="77777777" w:rsidR="009D0594" w:rsidRPr="009D0594" w:rsidRDefault="009D0594" w:rsidP="009D059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9D0594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"Balance in </w:t>
      </w:r>
      <w:proofErr w:type="gramStart"/>
      <w:r w:rsidRPr="009D0594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method :</w:t>
      </w:r>
      <w:proofErr w:type="gramEnd"/>
      <w:r w:rsidRPr="009D0594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proofErr w:type="spellStart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c.getBalance</w:t>
      </w:r>
      <w:proofErr w:type="spellEnd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);</w:t>
      </w:r>
    </w:p>
    <w:p w14:paraId="5B113592" w14:textId="77777777" w:rsidR="009D0594" w:rsidRPr="009D0594" w:rsidRDefault="009D0594" w:rsidP="009D059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E40F92E" w14:textId="77777777" w:rsidR="009D0594" w:rsidRPr="009D0594" w:rsidRDefault="009D0594" w:rsidP="009D059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ac = 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ccount(</w:t>
      </w:r>
      <w:proofErr w:type="gramEnd"/>
      <w:r w:rsidRPr="009D059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2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9D059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5000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DA43D10" w14:textId="77777777" w:rsidR="009D0594" w:rsidRPr="009D0594" w:rsidRDefault="009D0594" w:rsidP="009D059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0C78979" w14:textId="77777777" w:rsidR="009D0594" w:rsidRPr="009D0594" w:rsidRDefault="009D0594" w:rsidP="009D059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c.deposit</w:t>
      </w:r>
      <w:proofErr w:type="spellEnd"/>
      <w:proofErr w:type="gramEnd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9D059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000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1F1A7B3" w14:textId="77777777" w:rsidR="009D0594" w:rsidRPr="009D0594" w:rsidRDefault="009D0594" w:rsidP="009D059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EBB2F1C" w14:textId="77777777" w:rsidR="009D0594" w:rsidRPr="009D0594" w:rsidRDefault="009D0594" w:rsidP="009D059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9D0594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"New </w:t>
      </w:r>
      <w:proofErr w:type="spellStart"/>
      <w:r w:rsidRPr="009D0594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Acc</w:t>
      </w:r>
      <w:proofErr w:type="spellEnd"/>
      <w:r w:rsidRPr="009D0594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Balance in </w:t>
      </w:r>
      <w:proofErr w:type="gramStart"/>
      <w:r w:rsidRPr="009D0594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method :</w:t>
      </w:r>
      <w:proofErr w:type="gramEnd"/>
      <w:r w:rsidRPr="009D0594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proofErr w:type="spellStart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c.getBalance</w:t>
      </w:r>
      <w:proofErr w:type="spellEnd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);</w:t>
      </w:r>
    </w:p>
    <w:p w14:paraId="5E0B032C" w14:textId="77777777" w:rsidR="009D0594" w:rsidRPr="009D0594" w:rsidRDefault="009D0594" w:rsidP="009D059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78590CD" w14:textId="77777777" w:rsidR="009D0594" w:rsidRPr="009D0594" w:rsidRDefault="009D0594" w:rsidP="009D059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9D0594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"Amount Value in </w:t>
      </w:r>
      <w:proofErr w:type="gramStart"/>
      <w:r w:rsidRPr="009D0594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function :</w:t>
      </w:r>
      <w:proofErr w:type="gramEnd"/>
      <w:r w:rsidRPr="009D0594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"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amount);</w:t>
      </w:r>
    </w:p>
    <w:p w14:paraId="0A10FA84" w14:textId="77777777" w:rsidR="009D0594" w:rsidRPr="009D0594" w:rsidRDefault="009D0594" w:rsidP="009D059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48675EF6" w14:textId="77777777" w:rsidR="009D0594" w:rsidRPr="009D0594" w:rsidRDefault="009D0594" w:rsidP="009D059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0B2E85F" w14:textId="77777777" w:rsidR="009D0594" w:rsidRPr="009D0594" w:rsidRDefault="009D0594" w:rsidP="009D059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in(</w:t>
      </w:r>
      <w:proofErr w:type="gramEnd"/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[] </w:t>
      </w:r>
      <w:proofErr w:type="spellStart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gs</w:t>
      </w:r>
      <w:proofErr w:type="spellEnd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2A8958A8" w14:textId="77777777" w:rsidR="009D0594" w:rsidRPr="009D0594" w:rsidRDefault="009D0594" w:rsidP="009D059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21AFE31" w14:textId="77777777" w:rsidR="009D0594" w:rsidRPr="009D0594" w:rsidRDefault="009D0594" w:rsidP="009D059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amount = </w:t>
      </w:r>
      <w:r w:rsidRPr="009D059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000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096A3DA" w14:textId="77777777" w:rsidR="009D0594" w:rsidRPr="009D0594" w:rsidRDefault="009D0594" w:rsidP="009D059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ccount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ac = 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ccount(</w:t>
      </w:r>
      <w:proofErr w:type="gramEnd"/>
      <w:r w:rsidRPr="009D059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1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amount);</w:t>
      </w:r>
    </w:p>
    <w:p w14:paraId="7E189405" w14:textId="77777777" w:rsidR="009D0594" w:rsidRPr="009D0594" w:rsidRDefault="009D0594" w:rsidP="009D059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FF37C01" w14:textId="77777777" w:rsidR="009D0594" w:rsidRPr="009D0594" w:rsidRDefault="009D0594" w:rsidP="009D059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c.deposit</w:t>
      </w:r>
      <w:proofErr w:type="spellEnd"/>
      <w:proofErr w:type="gramEnd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9D059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4000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AE8F354" w14:textId="77777777" w:rsidR="009D0594" w:rsidRPr="009D0594" w:rsidRDefault="009D0594" w:rsidP="009D059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testPassByValue</w:t>
      </w:r>
      <w:proofErr w:type="spellEnd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c, amount);</w:t>
      </w:r>
    </w:p>
    <w:p w14:paraId="25CBA380" w14:textId="77777777" w:rsidR="009D0594" w:rsidRPr="009D0594" w:rsidRDefault="009D0594" w:rsidP="009D059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04C3201" w14:textId="77777777" w:rsidR="009D0594" w:rsidRPr="009D0594" w:rsidRDefault="009D0594" w:rsidP="009D059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9D0594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"Account ac balance in </w:t>
      </w:r>
      <w:proofErr w:type="gramStart"/>
      <w:r w:rsidRPr="009D0594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main :</w:t>
      </w:r>
      <w:proofErr w:type="gramEnd"/>
      <w:r w:rsidRPr="009D0594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"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proofErr w:type="spellStart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c.getBalance</w:t>
      </w:r>
      <w:proofErr w:type="spellEnd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);</w:t>
      </w:r>
    </w:p>
    <w:p w14:paraId="5627154C" w14:textId="77777777" w:rsidR="009D0594" w:rsidRPr="009D0594" w:rsidRDefault="009D0594" w:rsidP="009D059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468E2A5" w14:textId="77777777" w:rsidR="009D0594" w:rsidRPr="009D0594" w:rsidRDefault="009D0594" w:rsidP="009D059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9D0594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"Value in </w:t>
      </w:r>
      <w:proofErr w:type="gramStart"/>
      <w:r w:rsidRPr="009D0594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main :</w:t>
      </w:r>
      <w:proofErr w:type="gramEnd"/>
      <w:r w:rsidRPr="009D0594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"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amount);</w:t>
      </w:r>
    </w:p>
    <w:p w14:paraId="36CBAC35" w14:textId="77777777" w:rsidR="009D0594" w:rsidRPr="009D0594" w:rsidRDefault="009D0594" w:rsidP="009D059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3E9A460B" w14:textId="77777777" w:rsidR="009D0594" w:rsidRPr="009D0594" w:rsidRDefault="009D0594" w:rsidP="009D059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3F7DF734" w14:textId="77777777" w:rsidR="009D0594" w:rsidRPr="009D0594" w:rsidRDefault="009D0594" w:rsidP="009D059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E96E70F" w14:textId="71A1C499" w:rsidR="009D0594" w:rsidRDefault="009D0594">
      <w:pPr>
        <w:rPr>
          <w:sz w:val="28"/>
          <w:szCs w:val="28"/>
          <w:lang w:val="en-US"/>
        </w:rPr>
      </w:pPr>
    </w:p>
    <w:p w14:paraId="17E99F30" w14:textId="77777777" w:rsidR="009D0594" w:rsidRDefault="009D0594">
      <w:pPr>
        <w:rPr>
          <w:b/>
          <w:bCs/>
          <w:sz w:val="28"/>
          <w:szCs w:val="28"/>
          <w:lang w:val="en-US"/>
        </w:rPr>
      </w:pPr>
    </w:p>
    <w:p w14:paraId="48B91AAB" w14:textId="77777777" w:rsidR="009D0594" w:rsidRDefault="009D0594">
      <w:pPr>
        <w:rPr>
          <w:b/>
          <w:bCs/>
          <w:sz w:val="28"/>
          <w:szCs w:val="28"/>
          <w:lang w:val="en-US"/>
        </w:rPr>
      </w:pPr>
    </w:p>
    <w:p w14:paraId="56CE40D9" w14:textId="77777777" w:rsidR="009D0594" w:rsidRDefault="009D0594">
      <w:pPr>
        <w:rPr>
          <w:b/>
          <w:bCs/>
          <w:sz w:val="28"/>
          <w:szCs w:val="28"/>
          <w:lang w:val="en-US"/>
        </w:rPr>
      </w:pPr>
    </w:p>
    <w:p w14:paraId="66000310" w14:textId="0040F39B" w:rsidR="009D0594" w:rsidRDefault="009D0594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lastRenderedPageBreak/>
        <w:t>Input / Output</w:t>
      </w:r>
    </w:p>
    <w:p w14:paraId="2987C0D2" w14:textId="419A9FDF" w:rsidR="009D0594" w:rsidRDefault="009D0594">
      <w:pPr>
        <w:rPr>
          <w:b/>
          <w:bCs/>
          <w:sz w:val="28"/>
          <w:szCs w:val="28"/>
          <w:lang w:val="en-US"/>
        </w:rPr>
      </w:pPr>
      <w:r w:rsidRPr="009D0594">
        <w:rPr>
          <w:b/>
          <w:bCs/>
          <w:noProof/>
          <w:sz w:val="28"/>
          <w:szCs w:val="28"/>
          <w:lang w:val="en-US"/>
        </w:rPr>
        <w:drawing>
          <wp:inline distT="0" distB="0" distL="0" distR="0" wp14:anchorId="4EC4BFA8" wp14:editId="6CF97AF4">
            <wp:extent cx="4534133" cy="135262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534133" cy="1352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F40A79" w14:textId="2442A358" w:rsidR="009D0594" w:rsidRDefault="009D0594">
      <w:pPr>
        <w:rPr>
          <w:b/>
          <w:bCs/>
          <w:sz w:val="28"/>
          <w:szCs w:val="28"/>
          <w:lang w:val="en-US"/>
        </w:rPr>
      </w:pPr>
    </w:p>
    <w:p w14:paraId="2B812336" w14:textId="45DA30E4" w:rsidR="009D0594" w:rsidRDefault="009D0594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Variable Argument Example</w:t>
      </w:r>
    </w:p>
    <w:p w14:paraId="5E9261EF" w14:textId="7BFC34B3" w:rsidR="009D0594" w:rsidRDefault="009D0594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Code</w:t>
      </w:r>
    </w:p>
    <w:p w14:paraId="002AB841" w14:textId="77777777" w:rsidR="009D0594" w:rsidRPr="009D0594" w:rsidRDefault="009D0594" w:rsidP="009D059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arArgTest</w:t>
      </w:r>
      <w:proofErr w:type="spellEnd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01EB34F0" w14:textId="77777777" w:rsidR="009D0594" w:rsidRPr="009D0594" w:rsidRDefault="009D0594" w:rsidP="009D059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75A8BD1" w14:textId="77777777" w:rsidR="009D0594" w:rsidRPr="009D0594" w:rsidRDefault="009D0594" w:rsidP="009D059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double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verage(</w:t>
      </w:r>
      <w:proofErr w:type="gramEnd"/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double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first, 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double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second, 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double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.. remaining) {</w:t>
      </w:r>
    </w:p>
    <w:p w14:paraId="27B2B4B8" w14:textId="77777777" w:rsidR="009D0594" w:rsidRPr="009D0594" w:rsidRDefault="009D0594" w:rsidP="009D059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double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total = first + second;</w:t>
      </w:r>
    </w:p>
    <w:p w14:paraId="0DCBCEAA" w14:textId="77777777" w:rsidR="009D0594" w:rsidRPr="009D0594" w:rsidRDefault="009D0594" w:rsidP="009D059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or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double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value 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:</w:t>
      </w:r>
      <w:proofErr w:type="gramEnd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remaining)</w:t>
      </w:r>
    </w:p>
    <w:p w14:paraId="5EC3FEBC" w14:textId="77777777" w:rsidR="009D0594" w:rsidRPr="009D0594" w:rsidRDefault="009D0594" w:rsidP="009D059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total += value;</w:t>
      </w:r>
    </w:p>
    <w:p w14:paraId="20106E3B" w14:textId="77777777" w:rsidR="009D0594" w:rsidRPr="009D0594" w:rsidRDefault="009D0594" w:rsidP="009D059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total / (</w:t>
      </w:r>
      <w:proofErr w:type="spellStart"/>
      <w:proofErr w:type="gramStart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emaining.length</w:t>
      </w:r>
      <w:proofErr w:type="spellEnd"/>
      <w:proofErr w:type="gramEnd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r w:rsidRPr="009D059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161918B" w14:textId="77777777" w:rsidR="009D0594" w:rsidRPr="009D0594" w:rsidRDefault="009D0594" w:rsidP="009D059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07195F9C" w14:textId="77777777" w:rsidR="009D0594" w:rsidRPr="009D0594" w:rsidRDefault="009D0594" w:rsidP="009D059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3759C8A" w14:textId="77777777" w:rsidR="009D0594" w:rsidRPr="009D0594" w:rsidRDefault="009D0594" w:rsidP="009D059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in(</w:t>
      </w:r>
      <w:proofErr w:type="gramEnd"/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[] </w:t>
      </w:r>
      <w:proofErr w:type="spellStart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gs</w:t>
      </w:r>
      <w:proofErr w:type="spellEnd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0203552B" w14:textId="77777777" w:rsidR="009D0594" w:rsidRPr="009D0594" w:rsidRDefault="009D0594" w:rsidP="009D059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4E70FFD" w14:textId="77777777" w:rsidR="009D0594" w:rsidRPr="009D0594" w:rsidRDefault="009D0594" w:rsidP="009D059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f</w:t>
      </w:r>
      <w:proofErr w:type="spellEnd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9D0594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Average = %.3f%n"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proofErr w:type="gramStart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verage(</w:t>
      </w:r>
      <w:proofErr w:type="gramEnd"/>
      <w:r w:rsidRPr="009D059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2.3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9D059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3.7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9D059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1.9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9D059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9.8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9D059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4.1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9D059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7.7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);</w:t>
      </w:r>
    </w:p>
    <w:p w14:paraId="3F5D2DB0" w14:textId="77777777" w:rsidR="009D0594" w:rsidRPr="009D0594" w:rsidRDefault="009D0594" w:rsidP="009D059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74AE7C12" w14:textId="77777777" w:rsidR="009D0594" w:rsidRPr="009D0594" w:rsidRDefault="009D0594" w:rsidP="009D059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4DAB526" w14:textId="77777777" w:rsidR="009D0594" w:rsidRPr="009D0594" w:rsidRDefault="009D0594" w:rsidP="009D059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ximum(</w:t>
      </w:r>
      <w:proofErr w:type="gramEnd"/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ubName</w:t>
      </w:r>
      <w:proofErr w:type="spellEnd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DivisionNo</w:t>
      </w:r>
      <w:proofErr w:type="spellEnd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.. marks) {</w:t>
      </w:r>
    </w:p>
    <w:p w14:paraId="35646153" w14:textId="77777777" w:rsidR="009D0594" w:rsidRPr="009D0594" w:rsidRDefault="009D0594" w:rsidP="009D059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max = </w:t>
      </w:r>
      <w:proofErr w:type="gramStart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rks[</w:t>
      </w:r>
      <w:proofErr w:type="gramEnd"/>
      <w:r w:rsidRPr="009D059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;</w:t>
      </w:r>
    </w:p>
    <w:p w14:paraId="66F683EB" w14:textId="77777777" w:rsidR="009D0594" w:rsidRPr="009D0594" w:rsidRDefault="009D0594" w:rsidP="009D059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or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num</w:t>
      </w:r>
      <w:proofErr w:type="spellEnd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:</w:t>
      </w:r>
      <w:proofErr w:type="gramEnd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marks) {</w:t>
      </w:r>
    </w:p>
    <w:p w14:paraId="1A2FB540" w14:textId="77777777" w:rsidR="009D0594" w:rsidRPr="009D0594" w:rsidRDefault="009D0594" w:rsidP="009D059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num</w:t>
      </w:r>
      <w:proofErr w:type="spellEnd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&gt; max) {</w:t>
      </w:r>
    </w:p>
    <w:p w14:paraId="33491ACA" w14:textId="77777777" w:rsidR="009D0594" w:rsidRPr="009D0594" w:rsidRDefault="009D0594" w:rsidP="009D059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max = </w:t>
      </w:r>
      <w:proofErr w:type="spellStart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num</w:t>
      </w:r>
      <w:proofErr w:type="spellEnd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6957640" w14:textId="77777777" w:rsidR="009D0594" w:rsidRPr="009D0594" w:rsidRDefault="009D0594" w:rsidP="009D059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7EE637EF" w14:textId="77777777" w:rsidR="009D0594" w:rsidRPr="009D0594" w:rsidRDefault="009D0594" w:rsidP="009D059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60FCBEFD" w14:textId="77777777" w:rsidR="009D0594" w:rsidRPr="009D0594" w:rsidRDefault="009D0594" w:rsidP="009D059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max;</w:t>
      </w:r>
    </w:p>
    <w:p w14:paraId="5B37D0CB" w14:textId="77777777" w:rsidR="009D0594" w:rsidRPr="009D0594" w:rsidRDefault="009D0594" w:rsidP="009D059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0751D045" w14:textId="77777777" w:rsidR="009D0594" w:rsidRPr="009D0594" w:rsidRDefault="009D0594" w:rsidP="009D059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68AF9658" w14:textId="77777777" w:rsidR="009D0594" w:rsidRPr="009D0594" w:rsidRDefault="009D0594" w:rsidP="009D059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3279F69" w14:textId="77777777" w:rsidR="009D0594" w:rsidRPr="009D0594" w:rsidRDefault="009D0594" w:rsidP="009D059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arArgs</w:t>
      </w:r>
      <w:proofErr w:type="spellEnd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121B5923" w14:textId="77777777" w:rsidR="009D0594" w:rsidRPr="009D0594" w:rsidRDefault="009D0594" w:rsidP="009D059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in(</w:t>
      </w:r>
      <w:proofErr w:type="gramEnd"/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[] </w:t>
      </w:r>
      <w:proofErr w:type="spellStart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gs</w:t>
      </w:r>
      <w:proofErr w:type="spellEnd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3E374CF6" w14:textId="77777777" w:rsidR="009D0594" w:rsidRPr="009D0594" w:rsidRDefault="009D0594" w:rsidP="009D059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double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vg</w:t>
      </w:r>
      <w:proofErr w:type="spellEnd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arArgTest.average</w:t>
      </w:r>
      <w:proofErr w:type="spellEnd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9D059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9D059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0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9D059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30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9D059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40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9D059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50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9D059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60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9D059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70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A904A83" w14:textId="77777777" w:rsidR="009D0594" w:rsidRPr="009D0594" w:rsidRDefault="009D0594" w:rsidP="009D059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vg</w:t>
      </w:r>
      <w:proofErr w:type="spellEnd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C8778EE" w14:textId="77777777" w:rsidR="009D0594" w:rsidRPr="009D0594" w:rsidRDefault="009D0594" w:rsidP="009D059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max = </w:t>
      </w:r>
      <w:proofErr w:type="spellStart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arArgTest.maximum</w:t>
      </w:r>
      <w:proofErr w:type="spellEnd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9D0594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Maths"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9D059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5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9D059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0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9D059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30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9D059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40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9D059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50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437072C" w14:textId="77777777" w:rsidR="009D0594" w:rsidRPr="009D0594" w:rsidRDefault="009D0594" w:rsidP="009D059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max);</w:t>
      </w:r>
    </w:p>
    <w:p w14:paraId="3E1AEC1D" w14:textId="77777777" w:rsidR="009D0594" w:rsidRPr="009D0594" w:rsidRDefault="009D0594" w:rsidP="009D059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>    }</w:t>
      </w:r>
    </w:p>
    <w:p w14:paraId="29E0F92A" w14:textId="77777777" w:rsidR="009D0594" w:rsidRPr="009D0594" w:rsidRDefault="009D0594" w:rsidP="009D059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36C397ED" w14:textId="77777777" w:rsidR="009D0594" w:rsidRPr="009D0594" w:rsidRDefault="009D0594" w:rsidP="009D059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57EB655" w14:textId="67AC0ED8" w:rsidR="009D0594" w:rsidRDefault="009D0594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Input / Output</w:t>
      </w:r>
    </w:p>
    <w:p w14:paraId="4EC25F9E" w14:textId="78888E06" w:rsidR="009D0594" w:rsidRDefault="009D0594">
      <w:pPr>
        <w:rPr>
          <w:b/>
          <w:bCs/>
          <w:sz w:val="28"/>
          <w:szCs w:val="28"/>
          <w:lang w:val="en-US"/>
        </w:rPr>
      </w:pPr>
      <w:r w:rsidRPr="009D0594">
        <w:rPr>
          <w:b/>
          <w:bCs/>
          <w:noProof/>
          <w:sz w:val="28"/>
          <w:szCs w:val="28"/>
          <w:lang w:val="en-US"/>
        </w:rPr>
        <w:drawing>
          <wp:inline distT="0" distB="0" distL="0" distR="0" wp14:anchorId="1CE1714D" wp14:editId="0FC44B47">
            <wp:extent cx="3968954" cy="869995"/>
            <wp:effectExtent l="0" t="0" r="0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968954" cy="869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BD74F7" w14:textId="643CFA13" w:rsidR="009D0594" w:rsidRDefault="009D0594">
      <w:pPr>
        <w:rPr>
          <w:b/>
          <w:bCs/>
          <w:sz w:val="28"/>
          <w:szCs w:val="28"/>
          <w:lang w:val="en-US"/>
        </w:rPr>
      </w:pPr>
    </w:p>
    <w:p w14:paraId="12529CA6" w14:textId="77E18383" w:rsidR="009D0594" w:rsidRDefault="00A93772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Topic</w:t>
      </w:r>
    </w:p>
    <w:p w14:paraId="217F3D71" w14:textId="62B3CFE3" w:rsidR="00A93772" w:rsidRDefault="00A93772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Package</w:t>
      </w:r>
    </w:p>
    <w:p w14:paraId="273B2A1B" w14:textId="011B81D3" w:rsidR="00A93772" w:rsidRDefault="00A93772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Question</w:t>
      </w:r>
    </w:p>
    <w:p w14:paraId="1750277D" w14:textId="1C3B616F" w:rsidR="00A93772" w:rsidRDefault="00A93772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Example of using package in Residency Class</w:t>
      </w:r>
    </w:p>
    <w:p w14:paraId="2D159101" w14:textId="2F689740" w:rsidR="00A93772" w:rsidRDefault="00A93772">
      <w:pPr>
        <w:rPr>
          <w:sz w:val="28"/>
          <w:szCs w:val="28"/>
          <w:lang w:val="en-US"/>
        </w:rPr>
      </w:pPr>
    </w:p>
    <w:p w14:paraId="5A7F3B74" w14:textId="20318DDE" w:rsidR="00A93772" w:rsidRDefault="00A93772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File Structure</w:t>
      </w:r>
    </w:p>
    <w:p w14:paraId="281C4176" w14:textId="1823CC4C" w:rsidR="00A93772" w:rsidRDefault="00A93772">
      <w:pPr>
        <w:rPr>
          <w:b/>
          <w:bCs/>
          <w:sz w:val="28"/>
          <w:szCs w:val="28"/>
          <w:lang w:val="en-US"/>
        </w:rPr>
      </w:pPr>
      <w:r w:rsidRPr="00A93772">
        <w:rPr>
          <w:b/>
          <w:bCs/>
          <w:sz w:val="28"/>
          <w:szCs w:val="28"/>
          <w:lang w:val="en-US"/>
        </w:rPr>
        <w:drawing>
          <wp:inline distT="0" distB="0" distL="0" distR="0" wp14:anchorId="253A4850" wp14:editId="47F4DF35">
            <wp:extent cx="2324219" cy="320691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324219" cy="3206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61437F" w14:textId="1E672858" w:rsidR="00A93772" w:rsidRDefault="00A93772">
      <w:pPr>
        <w:rPr>
          <w:b/>
          <w:bCs/>
          <w:sz w:val="28"/>
          <w:szCs w:val="28"/>
          <w:lang w:val="en-US"/>
        </w:rPr>
      </w:pPr>
    </w:p>
    <w:p w14:paraId="25B529D6" w14:textId="77777777" w:rsidR="00A93772" w:rsidRDefault="00A93772">
      <w:pPr>
        <w:rPr>
          <w:b/>
          <w:bCs/>
          <w:sz w:val="28"/>
          <w:szCs w:val="28"/>
          <w:lang w:val="en-US"/>
        </w:rPr>
      </w:pPr>
    </w:p>
    <w:p w14:paraId="161DDE36" w14:textId="77777777" w:rsidR="00A93772" w:rsidRDefault="00A93772">
      <w:pPr>
        <w:rPr>
          <w:b/>
          <w:bCs/>
          <w:sz w:val="28"/>
          <w:szCs w:val="28"/>
          <w:lang w:val="en-US"/>
        </w:rPr>
      </w:pPr>
    </w:p>
    <w:p w14:paraId="13EE5955" w14:textId="77777777" w:rsidR="00A93772" w:rsidRDefault="00A93772">
      <w:pPr>
        <w:rPr>
          <w:b/>
          <w:bCs/>
          <w:sz w:val="28"/>
          <w:szCs w:val="28"/>
          <w:lang w:val="en-US"/>
        </w:rPr>
      </w:pPr>
    </w:p>
    <w:p w14:paraId="76837D33" w14:textId="12E26FF9" w:rsidR="00A93772" w:rsidRDefault="00A93772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lastRenderedPageBreak/>
        <w:t>Code</w:t>
      </w:r>
    </w:p>
    <w:p w14:paraId="2905E25B" w14:textId="7CD9CF60" w:rsidR="00A93772" w:rsidRDefault="00A93772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Residency_main.java</w:t>
      </w:r>
    </w:p>
    <w:p w14:paraId="7B365D7F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ackage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in_residency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6FADC01A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7AFA618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esidency.*</w:t>
      </w:r>
      <w:proofErr w:type="gram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883E247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68C857F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A93772">
        <w:rPr>
          <w:rFonts w:ascii="Consolas" w:eastAsia="Times New Roman" w:hAnsi="Consolas" w:cs="Times New Roman"/>
          <w:color w:val="2B91AF"/>
          <w:sz w:val="21"/>
          <w:szCs w:val="21"/>
          <w:lang w:eastAsia="en-IN"/>
        </w:rPr>
        <w:t>Residency_main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37EA52D2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in(</w:t>
      </w:r>
      <w:proofErr w:type="gramEnd"/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[] </w:t>
      </w:r>
      <w:proofErr w:type="spellStart"/>
      <w:r w:rsidRPr="00A9377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args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33781B88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LuxuriousResidency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r1 =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LuxuriousResidency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A9377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PYTHON"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1,2000,63);</w:t>
      </w:r>
    </w:p>
    <w:p w14:paraId="21C4F0B2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A9377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 price of Luxurious Residency is: "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r1.getPriceOfResidency());</w:t>
      </w:r>
    </w:p>
    <w:p w14:paraId="1B52B0A9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emi_FurnishedResidency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r2 =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TwoBHKResidency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A9377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JAVA"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2, 1000, 50);</w:t>
      </w:r>
    </w:p>
    <w:p w14:paraId="4E500E9F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A9377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"The price of Semi Furnished Residency </w:t>
      </w:r>
      <w:proofErr w:type="spellStart"/>
      <w:r w:rsidRPr="00A9377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Residency</w:t>
      </w:r>
      <w:proofErr w:type="spellEnd"/>
      <w:r w:rsidRPr="00A9377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is:"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r2.getPriceOfResidency());</w:t>
      </w:r>
    </w:p>
    <w:p w14:paraId="704DD1AF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A9377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"Rent of 2 </w:t>
      </w:r>
      <w:proofErr w:type="gramStart"/>
      <w:r w:rsidRPr="00A9377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BHK  Semi</w:t>
      </w:r>
      <w:proofErr w:type="gramEnd"/>
      <w:r w:rsidRPr="00A9377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Furnished Residency is :"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((Rentable) r2).</w:t>
      </w:r>
      <w:proofErr w:type="spell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Rent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);</w:t>
      </w:r>
    </w:p>
    <w:p w14:paraId="7472244D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</w:p>
    <w:p w14:paraId="59E79662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2481038C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4AF59E05" w14:textId="50E582D3" w:rsidR="00A93772" w:rsidRDefault="00A93772">
      <w:pPr>
        <w:rPr>
          <w:b/>
          <w:bCs/>
          <w:sz w:val="28"/>
          <w:szCs w:val="28"/>
          <w:lang w:val="en-US"/>
        </w:rPr>
      </w:pPr>
    </w:p>
    <w:p w14:paraId="42437E07" w14:textId="2B145146" w:rsidR="00A93772" w:rsidRDefault="00A93772">
      <w:pPr>
        <w:rPr>
          <w:b/>
          <w:bCs/>
          <w:sz w:val="28"/>
          <w:szCs w:val="28"/>
          <w:lang w:val="en-US"/>
        </w:rPr>
      </w:pPr>
      <w:r w:rsidRPr="00A93772">
        <w:rPr>
          <w:b/>
          <w:bCs/>
          <w:sz w:val="28"/>
          <w:szCs w:val="28"/>
          <w:lang w:val="en-US"/>
        </w:rPr>
        <w:t>LuxuriousResidency.java</w:t>
      </w:r>
    </w:p>
    <w:p w14:paraId="19E223BF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ackage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residency;</w:t>
      </w:r>
    </w:p>
    <w:p w14:paraId="1382207E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2254DE8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A93772">
        <w:rPr>
          <w:rFonts w:ascii="Consolas" w:eastAsia="Times New Roman" w:hAnsi="Consolas" w:cs="Times New Roman"/>
          <w:color w:val="2B91AF"/>
          <w:sz w:val="21"/>
          <w:szCs w:val="21"/>
          <w:lang w:eastAsia="en-IN"/>
        </w:rPr>
        <w:t>LuxuriousResidency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xtends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Residency {</w:t>
      </w:r>
    </w:p>
    <w:p w14:paraId="6C2A5F5F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099B228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menityCharge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66600;</w:t>
      </w:r>
    </w:p>
    <w:p w14:paraId="13546FA4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price;</w:t>
      </w:r>
    </w:p>
    <w:p w14:paraId="294BA884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68CA3CC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@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Override</w:t>
      </w:r>
    </w:p>
    <w:p w14:paraId="6C74ACC3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</w:p>
    <w:p w14:paraId="5314A502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long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PriceOfResidency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5A0B146B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price = (</w:t>
      </w:r>
      <w:proofErr w:type="spell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Unit_</w:t>
      </w:r>
      <w:proofErr w:type="gram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ate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) * </w:t>
      </w:r>
      <w:proofErr w:type="spell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Area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()) + </w:t>
      </w:r>
      <w:proofErr w:type="spell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menityCharge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61B2CC7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price;</w:t>
      </w:r>
    </w:p>
    <w:p w14:paraId="0B91BB51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70CBD0FD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61D6D73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LuxuriousResidency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41FCB237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gramStart"/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uper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64DAEDE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D3A27AE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7B111E6A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AC8D167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LuxuriousResidency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9377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name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A9377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rNumber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9377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area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A9377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unit_rate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651630DC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uper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setName</w:t>
      </w:r>
      <w:proofErr w:type="spellEnd"/>
      <w:proofErr w:type="gram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name);</w:t>
      </w:r>
    </w:p>
    <w:p w14:paraId="1F5D5CF6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uper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setArea</w:t>
      </w:r>
      <w:proofErr w:type="spellEnd"/>
      <w:proofErr w:type="gram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area);</w:t>
      </w:r>
    </w:p>
    <w:p w14:paraId="5BC41891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uper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setrNumber</w:t>
      </w:r>
      <w:proofErr w:type="spellEnd"/>
      <w:proofErr w:type="gram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Number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CEF4C4B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    </w:t>
      </w:r>
      <w:proofErr w:type="spellStart"/>
      <w:proofErr w:type="gramStart"/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uper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setUnit</w:t>
      </w:r>
      <w:proofErr w:type="gram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_rate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unit_rate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34E9603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08DDD6D9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4187E992" w14:textId="77777777" w:rsidR="00A93772" w:rsidRPr="00A93772" w:rsidRDefault="00A93772" w:rsidP="00A93772">
      <w:pPr>
        <w:shd w:val="clear" w:color="auto" w:fill="FFFFFF"/>
        <w:spacing w:after="24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57EBA87" w14:textId="75BC20F6" w:rsidR="00A93772" w:rsidRDefault="00A93772">
      <w:pPr>
        <w:rPr>
          <w:b/>
          <w:bCs/>
          <w:sz w:val="28"/>
          <w:szCs w:val="28"/>
          <w:lang w:val="en-US"/>
        </w:rPr>
      </w:pPr>
    </w:p>
    <w:p w14:paraId="4D497AB9" w14:textId="0AFF41A4" w:rsidR="00A93772" w:rsidRDefault="00A93772">
      <w:pPr>
        <w:rPr>
          <w:b/>
          <w:bCs/>
          <w:sz w:val="28"/>
          <w:szCs w:val="28"/>
          <w:lang w:val="en-US"/>
        </w:rPr>
      </w:pPr>
      <w:r w:rsidRPr="00A93772">
        <w:rPr>
          <w:b/>
          <w:bCs/>
          <w:sz w:val="28"/>
          <w:szCs w:val="28"/>
          <w:lang w:val="en-US"/>
        </w:rPr>
        <w:t>Rentable.java</w:t>
      </w:r>
    </w:p>
    <w:p w14:paraId="4452271B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ackage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residency;</w:t>
      </w:r>
    </w:p>
    <w:p w14:paraId="1EB31E5D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8A08A4F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erface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93772">
        <w:rPr>
          <w:rFonts w:ascii="Consolas" w:eastAsia="Times New Roman" w:hAnsi="Consolas" w:cs="Times New Roman"/>
          <w:color w:val="2B91AF"/>
          <w:sz w:val="21"/>
          <w:szCs w:val="21"/>
          <w:lang w:eastAsia="en-IN"/>
        </w:rPr>
        <w:t>Rentable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21E6DF34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bstract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long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Rent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10D93F3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7D85E925" w14:textId="54D3B9A2" w:rsidR="00A93772" w:rsidRDefault="00A93772">
      <w:pPr>
        <w:rPr>
          <w:b/>
          <w:bCs/>
          <w:sz w:val="28"/>
          <w:szCs w:val="28"/>
          <w:lang w:val="en-US"/>
        </w:rPr>
      </w:pPr>
    </w:p>
    <w:p w14:paraId="59855AB6" w14:textId="0A962DA5" w:rsidR="00A93772" w:rsidRDefault="00A93772">
      <w:pPr>
        <w:rPr>
          <w:b/>
          <w:bCs/>
          <w:sz w:val="28"/>
          <w:szCs w:val="28"/>
          <w:lang w:val="en-US"/>
        </w:rPr>
      </w:pPr>
      <w:r w:rsidRPr="00A93772">
        <w:rPr>
          <w:b/>
          <w:bCs/>
          <w:sz w:val="28"/>
          <w:szCs w:val="28"/>
          <w:lang w:val="en-US"/>
        </w:rPr>
        <w:t>Residency.java</w:t>
      </w:r>
    </w:p>
    <w:p w14:paraId="15958F7C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ackage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residency;</w:t>
      </w:r>
    </w:p>
    <w:p w14:paraId="25AE330F" w14:textId="77777777" w:rsidR="00A93772" w:rsidRPr="00A93772" w:rsidRDefault="00A93772" w:rsidP="00A93772">
      <w:pPr>
        <w:shd w:val="clear" w:color="auto" w:fill="FFFFFF"/>
        <w:spacing w:after="24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6E983F8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bstract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93772">
        <w:rPr>
          <w:rFonts w:ascii="Consolas" w:eastAsia="Times New Roman" w:hAnsi="Consolas" w:cs="Times New Roman"/>
          <w:color w:val="2B91AF"/>
          <w:sz w:val="21"/>
          <w:szCs w:val="21"/>
          <w:lang w:eastAsia="en-IN"/>
        </w:rPr>
        <w:t>Residency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67787970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ame;</w:t>
      </w:r>
    </w:p>
    <w:p w14:paraId="13D7AE4F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ivate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Number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446C066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ivate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area;</w:t>
      </w:r>
    </w:p>
    <w:p w14:paraId="394FEFA2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ivate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unit_rate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AA8E6E1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CAE1516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esidency(</w:t>
      </w:r>
      <w:proofErr w:type="gram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4D6BD48B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name =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ull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CC5B362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Number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0;</w:t>
      </w:r>
    </w:p>
    <w:p w14:paraId="077F9D1B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area = 0;</w:t>
      </w:r>
    </w:p>
    <w:p w14:paraId="45BADADE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unit_rate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0;</w:t>
      </w:r>
    </w:p>
    <w:p w14:paraId="2C6B4A1F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2B074814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164DF50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esidency(</w:t>
      </w:r>
      <w:proofErr w:type="gramEnd"/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9377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name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A9377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rNumber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9377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area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A9377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unit_rate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25D7D4CF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name = name;</w:t>
      </w:r>
    </w:p>
    <w:p w14:paraId="640BCD62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rNumber</w:t>
      </w:r>
      <w:proofErr w:type="spellEnd"/>
      <w:proofErr w:type="gram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Number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3D30DAE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area</w:t>
      </w:r>
      <w:proofErr w:type="spellEnd"/>
      <w:proofErr w:type="gram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area;</w:t>
      </w:r>
    </w:p>
    <w:p w14:paraId="42C0A753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unit</w:t>
      </w:r>
      <w:proofErr w:type="gram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_rate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unit_rate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3DFF031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710E8E38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672F573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esidency(</w:t>
      </w:r>
      <w:proofErr w:type="gramEnd"/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sidency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9377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r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133F2767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gramStart"/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r.name, </w:t>
      </w:r>
      <w:proofErr w:type="spell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.rNumber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proofErr w:type="spell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.area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proofErr w:type="spell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.unit_rate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8D76019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798E9C6F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F144A2E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Area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786EAA4A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area;</w:t>
      </w:r>
    </w:p>
    <w:p w14:paraId="4887C228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1B305A51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9058A7A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rNumber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549E34DF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Number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45F44F3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65E4F45E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B7FAF0A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Unit_</w:t>
      </w:r>
      <w:proofErr w:type="gram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ate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0C6AD3E6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unit_rate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94FDA0B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076CE0BE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6F69F87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Name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6E52FB52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ame;</w:t>
      </w:r>
    </w:p>
    <w:p w14:paraId="00806D9B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59F98DAD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5BD12CB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etArea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9377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area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5186DF18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area</w:t>
      </w:r>
      <w:proofErr w:type="spellEnd"/>
      <w:proofErr w:type="gram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area;</w:t>
      </w:r>
    </w:p>
    <w:p w14:paraId="3E298465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59C8E703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B535382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etName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9377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name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16B7478B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name = name;</w:t>
      </w:r>
    </w:p>
    <w:p w14:paraId="10406482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115C8DDF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6BB51CB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etUnit_</w:t>
      </w:r>
      <w:proofErr w:type="gram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ate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A9377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unit_rate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7B3DB1E8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unit</w:t>
      </w:r>
      <w:proofErr w:type="gram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_rate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unit_rate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08DF1755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718EC9B4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DDCF694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etrNumber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A9377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rNumber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70EC4CBA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rNumber</w:t>
      </w:r>
      <w:proofErr w:type="spellEnd"/>
      <w:proofErr w:type="gram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Number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44867EB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58C76F06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5FB0C0C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bstract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long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PriceOfResidency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B0A2484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3E61D8ED" w14:textId="34798797" w:rsidR="00A93772" w:rsidRDefault="00A93772">
      <w:pPr>
        <w:rPr>
          <w:b/>
          <w:bCs/>
          <w:sz w:val="28"/>
          <w:szCs w:val="28"/>
          <w:lang w:val="en-US"/>
        </w:rPr>
      </w:pPr>
    </w:p>
    <w:p w14:paraId="35537EA7" w14:textId="5F2E9B7E" w:rsidR="00A93772" w:rsidRDefault="00A93772">
      <w:pPr>
        <w:rPr>
          <w:b/>
          <w:bCs/>
          <w:sz w:val="28"/>
          <w:szCs w:val="28"/>
          <w:lang w:val="en-US"/>
        </w:rPr>
      </w:pPr>
    </w:p>
    <w:p w14:paraId="1A100DE9" w14:textId="0D4CE1AB" w:rsidR="00A93772" w:rsidRDefault="00A93772">
      <w:pPr>
        <w:rPr>
          <w:b/>
          <w:bCs/>
          <w:sz w:val="28"/>
          <w:szCs w:val="28"/>
          <w:lang w:val="en-US"/>
        </w:rPr>
      </w:pPr>
      <w:r w:rsidRPr="00A93772">
        <w:rPr>
          <w:b/>
          <w:bCs/>
          <w:sz w:val="28"/>
          <w:szCs w:val="28"/>
          <w:lang w:val="en-US"/>
        </w:rPr>
        <w:t>Semi_FurnishedResidency.java</w:t>
      </w:r>
    </w:p>
    <w:p w14:paraId="702F7A0F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ackage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residency;</w:t>
      </w:r>
    </w:p>
    <w:p w14:paraId="686A8A3B" w14:textId="77777777" w:rsidR="00A93772" w:rsidRPr="00A93772" w:rsidRDefault="00A93772" w:rsidP="00A93772">
      <w:pPr>
        <w:shd w:val="clear" w:color="auto" w:fill="FFFFFF"/>
        <w:spacing w:after="24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br/>
      </w:r>
    </w:p>
    <w:p w14:paraId="5A45F224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A93772">
        <w:rPr>
          <w:rFonts w:ascii="Consolas" w:eastAsia="Times New Roman" w:hAnsi="Consolas" w:cs="Times New Roman"/>
          <w:color w:val="2B91AF"/>
          <w:sz w:val="21"/>
          <w:szCs w:val="21"/>
          <w:lang w:eastAsia="en-IN"/>
        </w:rPr>
        <w:t>Semi_FurnishedResidency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xtends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esidency{</w:t>
      </w:r>
      <w:proofErr w:type="gramEnd"/>
    </w:p>
    <w:p w14:paraId="486740D2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C2E87CA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furnitureCharge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1000;</w:t>
      </w:r>
    </w:p>
    <w:p w14:paraId="601C1F81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arkingCharge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99;</w:t>
      </w:r>
    </w:p>
    <w:p w14:paraId="31F190E0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price;</w:t>
      </w:r>
    </w:p>
    <w:p w14:paraId="1B4FA244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910C9B7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@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Override</w:t>
      </w:r>
    </w:p>
    <w:p w14:paraId="74176877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</w:p>
    <w:p w14:paraId="410F8827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long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PriceOfResidency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0BE721CE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>        price = (</w:t>
      </w:r>
      <w:proofErr w:type="spell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Unit_</w:t>
      </w:r>
      <w:proofErr w:type="gram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ate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) * </w:t>
      </w:r>
      <w:proofErr w:type="spell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Area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()) + </w:t>
      </w:r>
      <w:proofErr w:type="spell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furnitureCharge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proofErr w:type="spell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arkingCharge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D0882F3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price;</w:t>
      </w:r>
    </w:p>
    <w:p w14:paraId="0A947714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7CA8E2B9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60ED6B4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emi_</w:t>
      </w:r>
      <w:proofErr w:type="gram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FurnishedResidency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324FAF34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gramStart"/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uper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6012273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64937755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855E4C1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emi_</w:t>
      </w:r>
      <w:proofErr w:type="gram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FurnishedResidency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9377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name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A9377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rNumber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9377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area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A9377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unit_rate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623570AA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uper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setName</w:t>
      </w:r>
      <w:proofErr w:type="spellEnd"/>
      <w:proofErr w:type="gram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name);</w:t>
      </w:r>
    </w:p>
    <w:p w14:paraId="37301E92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uper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setArea</w:t>
      </w:r>
      <w:proofErr w:type="spellEnd"/>
      <w:proofErr w:type="gram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area);</w:t>
      </w:r>
    </w:p>
    <w:p w14:paraId="4C11A7B2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uper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setrNumber</w:t>
      </w:r>
      <w:proofErr w:type="spellEnd"/>
      <w:proofErr w:type="gram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Number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C5B3DA4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uper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setUnit</w:t>
      </w:r>
      <w:proofErr w:type="gram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_rate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unit_rate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3589E96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69C8AA72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23FBBF8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</w:t>
      </w:r>
    </w:p>
    <w:p w14:paraId="721AE9CA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</w:p>
    <w:p w14:paraId="0D87DC47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597A07FB" w14:textId="7C45B753" w:rsidR="00A93772" w:rsidRDefault="00A93772">
      <w:pPr>
        <w:rPr>
          <w:b/>
          <w:bCs/>
          <w:sz w:val="28"/>
          <w:szCs w:val="28"/>
          <w:lang w:val="en-US"/>
        </w:rPr>
      </w:pPr>
    </w:p>
    <w:p w14:paraId="1996E1B1" w14:textId="31185601" w:rsidR="00A93772" w:rsidRDefault="00A93772">
      <w:pPr>
        <w:rPr>
          <w:b/>
          <w:bCs/>
          <w:sz w:val="28"/>
          <w:szCs w:val="28"/>
          <w:lang w:val="en-US"/>
        </w:rPr>
      </w:pPr>
      <w:r w:rsidRPr="00A93772">
        <w:rPr>
          <w:b/>
          <w:bCs/>
          <w:sz w:val="28"/>
          <w:szCs w:val="28"/>
          <w:lang w:val="en-US"/>
        </w:rPr>
        <w:t>TwoBHKResidency.java</w:t>
      </w:r>
    </w:p>
    <w:p w14:paraId="186D530A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ackage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residency;</w:t>
      </w:r>
    </w:p>
    <w:p w14:paraId="35175B02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C0B344A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A93772">
        <w:rPr>
          <w:rFonts w:ascii="Consolas" w:eastAsia="Times New Roman" w:hAnsi="Consolas" w:cs="Times New Roman"/>
          <w:color w:val="2B91AF"/>
          <w:sz w:val="21"/>
          <w:szCs w:val="21"/>
          <w:lang w:eastAsia="en-IN"/>
        </w:rPr>
        <w:t>TwoBHKResidency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xtends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emi_FurnishedResidency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lements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Rentable {</w:t>
      </w:r>
    </w:p>
    <w:p w14:paraId="34E1EF8C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long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rent;</w:t>
      </w:r>
    </w:p>
    <w:p w14:paraId="5AAFA094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EB03BFD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TwoBHKResidency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9377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name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A9377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rNumber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9377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area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A9377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unit_rate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69FA13CD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gramStart"/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uper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name, </w:t>
      </w:r>
      <w:proofErr w:type="spell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Number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area, </w:t>
      </w:r>
      <w:proofErr w:type="spell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unit_rate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9D696D6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786550C7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@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Override</w:t>
      </w:r>
    </w:p>
    <w:p w14:paraId="61D8D59B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long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Rent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56878A20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rent = (</w:t>
      </w:r>
      <w:proofErr w:type="spellStart"/>
      <w:proofErr w:type="gram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PriceOfResidency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* 5) / 100;</w:t>
      </w:r>
    </w:p>
    <w:p w14:paraId="28CAE044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rent;</w:t>
      </w:r>
    </w:p>
    <w:p w14:paraId="0A0A6719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4C21EE1E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@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Override</w:t>
      </w:r>
    </w:p>
    <w:p w14:paraId="4CB8CC0A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long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PriceOfResidency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68787EFC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price = (</w:t>
      </w:r>
      <w:proofErr w:type="spell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Unit_</w:t>
      </w:r>
      <w:proofErr w:type="gram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ate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) * </w:t>
      </w:r>
      <w:proofErr w:type="spell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Area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()) + </w:t>
      </w:r>
      <w:proofErr w:type="spell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furnitureCharge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proofErr w:type="spell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arkingCharge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1AC8434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price;</w:t>
      </w:r>
    </w:p>
    <w:p w14:paraId="0258A5FF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1DE4D8B8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F5ABD58" w14:textId="77777777" w:rsidR="00A93772" w:rsidRPr="00A93772" w:rsidRDefault="00A93772" w:rsidP="00A9377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0DA82ACD" w14:textId="6E74793B" w:rsidR="00A93772" w:rsidRDefault="00A93772">
      <w:pPr>
        <w:rPr>
          <w:b/>
          <w:bCs/>
          <w:sz w:val="28"/>
          <w:szCs w:val="28"/>
          <w:lang w:val="en-US"/>
        </w:rPr>
      </w:pPr>
    </w:p>
    <w:p w14:paraId="055BB87C" w14:textId="75CB99EF" w:rsidR="00A93772" w:rsidRDefault="00A93772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lastRenderedPageBreak/>
        <w:t>Input / Output</w:t>
      </w:r>
    </w:p>
    <w:p w14:paraId="1EDD6DBF" w14:textId="5A4CA5D9" w:rsidR="00A93772" w:rsidRPr="00A93772" w:rsidRDefault="00A93772">
      <w:pPr>
        <w:rPr>
          <w:b/>
          <w:bCs/>
          <w:sz w:val="28"/>
          <w:szCs w:val="28"/>
          <w:lang w:val="en-US"/>
        </w:rPr>
      </w:pPr>
      <w:r w:rsidRPr="00A93772">
        <w:rPr>
          <w:b/>
          <w:bCs/>
          <w:sz w:val="28"/>
          <w:szCs w:val="28"/>
          <w:lang w:val="en-US"/>
        </w:rPr>
        <w:drawing>
          <wp:inline distT="0" distB="0" distL="0" distR="0" wp14:anchorId="49835EA8" wp14:editId="0B5ABF05">
            <wp:extent cx="5731510" cy="1411605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11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93772" w:rsidRPr="00A93772" w:rsidSect="00A93772">
      <w:pgSz w:w="11906" w:h="16838"/>
      <w:pgMar w:top="1440" w:right="1440" w:bottom="1440" w:left="1440" w:header="708" w:footer="708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F931EF3"/>
    <w:multiLevelType w:val="hybridMultilevel"/>
    <w:tmpl w:val="74F65DA4"/>
    <w:lvl w:ilvl="0" w:tplc="61EAA408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="Times New Roman"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60052825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6525657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1NzCxtDQ2MTE1s7BU0lEKTi0uzszPAykwrAUABg8uDCwAAAA="/>
  </w:docVars>
  <w:rsids>
    <w:rsidRoot w:val="00266968"/>
    <w:rsid w:val="00034DD6"/>
    <w:rsid w:val="001818AD"/>
    <w:rsid w:val="00210A8B"/>
    <w:rsid w:val="00266968"/>
    <w:rsid w:val="004B1D4C"/>
    <w:rsid w:val="00680B15"/>
    <w:rsid w:val="00904CEF"/>
    <w:rsid w:val="009D0594"/>
    <w:rsid w:val="00A93772"/>
    <w:rsid w:val="00B26541"/>
    <w:rsid w:val="00B56CE1"/>
    <w:rsid w:val="00E24D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1C28ED"/>
  <w15:chartTrackingRefBased/>
  <w15:docId w15:val="{671EE815-AE9A-486B-A13C-B325B2AC2C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4D2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ListParagraphChar">
    <w:name w:val="List Paragraph Char"/>
    <w:link w:val="ListParagraph"/>
    <w:uiPriority w:val="34"/>
    <w:qFormat/>
    <w:locked/>
    <w:rsid w:val="00904CEF"/>
  </w:style>
  <w:style w:type="paragraph" w:styleId="ListParagraph">
    <w:name w:val="List Paragraph"/>
    <w:basedOn w:val="Normal"/>
    <w:link w:val="ListParagraphChar"/>
    <w:uiPriority w:val="34"/>
    <w:qFormat/>
    <w:rsid w:val="00904CEF"/>
    <w:pPr>
      <w:suppressAutoHyphens/>
      <w:spacing w:line="256" w:lineRule="auto"/>
      <w:ind w:left="720"/>
      <w:contextualSpacing/>
    </w:pPr>
  </w:style>
  <w:style w:type="table" w:styleId="TableGrid">
    <w:name w:val="Table Grid"/>
    <w:basedOn w:val="TableNormal"/>
    <w:uiPriority w:val="39"/>
    <w:rsid w:val="00904CEF"/>
    <w:pPr>
      <w:suppressAutoHyphens/>
      <w:spacing w:after="0" w:line="240" w:lineRule="auto"/>
    </w:pPr>
    <w:rPr>
      <w:lang w:val="en-US"/>
    </w:rPr>
    <w:tblPr>
      <w:tblInd w:w="0" w:type="nil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Spacing">
    <w:name w:val="No Spacing"/>
    <w:uiPriority w:val="1"/>
    <w:qFormat/>
    <w:rsid w:val="00904CE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227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99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414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21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76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2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434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7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252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1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19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9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4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1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0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8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93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2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4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63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7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5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4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40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75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5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33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2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92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3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10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2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4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9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05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5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1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68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0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9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3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97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75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6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9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27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07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24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0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26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51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161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9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01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5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8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03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4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2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72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1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3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16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0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8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8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13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6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57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91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1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8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03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9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6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74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41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1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96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50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619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0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237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96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1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33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20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8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5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09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03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8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3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33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3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8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8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8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65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5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9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5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69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1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28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57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1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3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96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91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21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6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65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5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23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55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91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34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5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0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7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9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1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57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0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1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27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0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358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02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46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41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83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3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03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78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13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64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4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98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4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2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454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68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09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13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7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65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69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6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00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7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07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7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7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04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34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5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28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69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37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6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1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42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24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7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8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4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8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7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9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51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8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2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9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65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1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34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8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73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80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58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5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9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5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95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8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4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5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6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11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0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7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3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45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20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37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1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45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1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38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28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0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38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238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64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110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8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1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52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5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69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06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80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6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2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31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1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5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01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83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29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88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96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29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10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9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3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5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2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1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5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0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28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52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92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52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78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3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74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0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2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9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8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62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88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22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4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45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85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7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2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42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7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1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71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61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22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26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96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7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0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13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14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30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81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98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0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1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81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9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82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72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997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31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7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53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04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15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49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4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9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0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55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2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70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8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35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22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9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4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26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35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54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1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50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4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65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85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4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57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8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2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8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60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2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34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0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08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31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31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7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73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78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7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76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07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75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27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52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30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07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30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87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55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68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89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70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1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18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79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18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79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9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60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047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28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3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6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40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41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70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34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6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9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64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1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46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45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44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69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62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5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71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8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89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3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0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4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18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7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77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8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97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1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1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40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797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1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4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38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87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209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5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88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27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8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07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20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5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6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05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43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8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14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18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1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1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99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2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36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8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8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52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41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3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9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95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67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5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0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5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3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14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85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24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8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7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0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96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8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17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1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54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2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4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5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90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15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66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17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53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7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54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76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75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97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2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1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3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1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23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2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84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8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91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4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15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65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9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8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2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43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12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76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35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8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067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96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94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02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8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6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51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68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3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38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92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44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75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60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6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59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9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08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08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71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34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4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52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0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6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03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2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92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4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7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47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29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66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44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76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6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2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0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73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28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7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94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633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62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74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8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13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15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3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46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33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8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40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31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5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9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04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36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23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1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2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9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8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1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72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97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6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5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1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2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02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3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90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9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9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77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8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3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12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78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572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42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55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0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2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9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87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7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8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31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70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65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3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78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92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12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5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96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9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7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1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55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84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9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81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0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04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8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29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23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32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5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9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170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15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39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1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0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1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6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8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28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2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08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4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54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09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09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8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33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0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17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72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1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8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3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7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30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91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79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1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4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9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13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0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1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5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9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36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9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4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93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1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5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45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03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850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75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43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10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83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0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7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3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27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4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0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79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8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9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15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15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6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98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34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1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77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49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86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1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5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13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92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79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7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03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7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96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8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77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7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7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8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8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41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2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3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4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6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0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9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8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97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0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14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1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640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06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10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00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2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99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40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96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78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23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70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87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7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23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86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50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14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94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79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4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65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5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7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9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0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57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64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0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66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6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01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68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76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68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6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1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24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39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04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35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92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1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96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16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7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4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82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6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8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97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42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94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28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51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72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15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63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35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45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01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9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4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93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51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9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4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8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3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4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25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8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06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12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8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03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42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75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1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83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1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13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98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05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70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4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65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80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863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02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47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65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17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86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73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56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35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7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4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0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9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39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37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65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65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55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410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34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478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1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7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7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0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42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2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98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56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06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39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25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7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52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49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77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8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05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43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74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83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931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29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35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0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30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14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42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85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9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8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35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03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9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595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34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00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96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95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76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7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9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2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9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38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95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0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96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41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7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0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8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9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26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72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08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82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26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89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5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4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180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2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57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68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8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58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00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57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82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4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27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75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2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84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10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0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60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41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9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7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8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53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3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03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9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49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3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66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37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06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50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1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99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8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2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3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86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65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73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07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0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1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59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3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55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78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5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7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6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39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5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58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767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55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23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02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73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6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39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8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79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52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7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60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46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15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4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8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8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5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7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51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84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04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3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37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76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84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8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7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9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14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7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4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1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41C855-7602-4F66-A1D4-18C4DF4309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8</Pages>
  <Words>3560</Words>
  <Characters>20295</Characters>
  <Application>Microsoft Office Word</Application>
  <DocSecurity>0</DocSecurity>
  <Lines>169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v Patel</dc:creator>
  <cp:keywords/>
  <dc:description/>
  <cp:lastModifiedBy>Dev Patel</cp:lastModifiedBy>
  <cp:revision>4</cp:revision>
  <dcterms:created xsi:type="dcterms:W3CDTF">2022-10-16T11:30:00Z</dcterms:created>
  <dcterms:modified xsi:type="dcterms:W3CDTF">2022-10-18T12:47:00Z</dcterms:modified>
</cp:coreProperties>
</file>